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FDEE6" w14:textId="3960BE21" w:rsidR="006655D0" w:rsidRDefault="007B1204" w:rsidP="006655D0">
      <w:pPr>
        <w:rPr>
          <w:b/>
          <w:sz w:val="36"/>
          <w:szCs w:val="36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73610ADF" wp14:editId="6CEB1322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597660" cy="922020"/>
            <wp:effectExtent l="0" t="0" r="2540" b="0"/>
            <wp:wrapSquare wrapText="bothSides"/>
            <wp:docPr id="3" name="Picture 2" descr="DOWT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OWT logo low r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360B" w:rsidRPr="007B1204">
        <w:rPr>
          <w:b/>
          <w:sz w:val="36"/>
          <w:szCs w:val="36"/>
        </w:rPr>
        <w:t>DOWT</w:t>
      </w:r>
      <w:r w:rsidR="006655D0">
        <w:rPr>
          <w:b/>
          <w:sz w:val="36"/>
          <w:szCs w:val="36"/>
        </w:rPr>
        <w:t xml:space="preserve"> </w:t>
      </w:r>
      <w:r w:rsidR="00DF746D">
        <w:rPr>
          <w:b/>
          <w:sz w:val="36"/>
          <w:szCs w:val="36"/>
        </w:rPr>
        <w:t>Spring</w:t>
      </w:r>
      <w:r w:rsidR="006655D0">
        <w:rPr>
          <w:b/>
          <w:sz w:val="36"/>
          <w:szCs w:val="36"/>
        </w:rPr>
        <w:t xml:space="preserve"> 201</w:t>
      </w:r>
      <w:r w:rsidR="00DF746D">
        <w:rPr>
          <w:b/>
          <w:sz w:val="36"/>
          <w:szCs w:val="36"/>
        </w:rPr>
        <w:t>8</w:t>
      </w:r>
      <w:r w:rsidR="006655D0">
        <w:rPr>
          <w:b/>
          <w:sz w:val="36"/>
          <w:szCs w:val="36"/>
        </w:rPr>
        <w:t xml:space="preserve"> –</w:t>
      </w:r>
      <w:r w:rsidR="00986220">
        <w:rPr>
          <w:b/>
          <w:sz w:val="36"/>
          <w:szCs w:val="36"/>
        </w:rPr>
        <w:t xml:space="preserve"> </w:t>
      </w:r>
      <w:r w:rsidR="00102C99" w:rsidRPr="007B1204">
        <w:rPr>
          <w:b/>
          <w:sz w:val="36"/>
          <w:szCs w:val="36"/>
        </w:rPr>
        <w:t>Gembrook</w:t>
      </w:r>
    </w:p>
    <w:p w14:paraId="73C6EC3A" w14:textId="77777777" w:rsidR="009838AF" w:rsidRPr="0056455D" w:rsidRDefault="0011360B" w:rsidP="00F81300">
      <w:pPr>
        <w:ind w:left="5040" w:firstLine="720"/>
      </w:pPr>
      <w:r w:rsidRPr="006655D0">
        <w:rPr>
          <w:b/>
        </w:rPr>
        <w:t>Position</w:t>
      </w:r>
      <w:r w:rsidR="00A833FB" w:rsidRPr="006655D0">
        <w:rPr>
          <w:b/>
        </w:rPr>
        <w:t xml:space="preserve"> Descriptions</w:t>
      </w:r>
      <w:r w:rsidRPr="006655D0">
        <w:rPr>
          <w:b/>
        </w:rPr>
        <w:t xml:space="preserve">: </w:t>
      </w:r>
      <w:r w:rsidR="00A833FB" w:rsidRPr="0056455D">
        <w:t>S</w:t>
      </w:r>
      <w:r w:rsidRPr="0056455D">
        <w:t xml:space="preserve">ite </w:t>
      </w:r>
      <w:r w:rsidR="00A833FB" w:rsidRPr="0056455D">
        <w:t>E</w:t>
      </w:r>
      <w:r w:rsidRPr="0056455D">
        <w:t>ntry</w:t>
      </w:r>
      <w:r w:rsidR="006655D0" w:rsidRPr="0056455D">
        <w:t xml:space="preserve"> &amp; Information Area</w:t>
      </w:r>
      <w:r w:rsidRPr="0056455D">
        <w:t xml:space="preserve"> </w:t>
      </w:r>
      <w:r w:rsidR="00802EE5" w:rsidRPr="0056455D">
        <w:t xml:space="preserve"> </w:t>
      </w:r>
    </w:p>
    <w:p w14:paraId="316162A2" w14:textId="77777777" w:rsidR="00F81300" w:rsidRDefault="00A8169A" w:rsidP="00A8169A">
      <w:r>
        <w:tab/>
      </w:r>
      <w:r>
        <w:tab/>
      </w:r>
      <w:r>
        <w:tab/>
      </w:r>
      <w:r>
        <w:tab/>
      </w:r>
      <w:r w:rsidR="00F81300">
        <w:tab/>
      </w:r>
      <w:r w:rsidR="00F81300">
        <w:tab/>
      </w:r>
      <w:r w:rsidR="00F81300">
        <w:tab/>
      </w:r>
      <w:bookmarkStart w:id="0" w:name="OLE_LINK1"/>
      <w:r>
        <w:t>Event Supervisor’s Number</w:t>
      </w:r>
      <w:r w:rsidR="00F81300">
        <w:t>s</w:t>
      </w:r>
      <w:r>
        <w:t xml:space="preserve">: </w:t>
      </w:r>
    </w:p>
    <w:p w14:paraId="0011BA8C" w14:textId="77777777" w:rsidR="00A8169A" w:rsidRPr="00A8169A" w:rsidRDefault="00A8169A" w:rsidP="00F81300">
      <w:pPr>
        <w:ind w:left="7920"/>
      </w:pPr>
      <w:r w:rsidRPr="00A8169A">
        <w:t>0419 677 876</w:t>
      </w:r>
      <w:r w:rsidRPr="00F81300">
        <w:t> </w:t>
      </w:r>
      <w:r w:rsidR="00F81300" w:rsidRPr="00F81300">
        <w:t>–</w:t>
      </w:r>
      <w:r w:rsidR="00DE07E8" w:rsidRPr="00F81300">
        <w:t xml:space="preserve"> Matt</w:t>
      </w:r>
      <w:r w:rsidR="00F81300" w:rsidRPr="00F81300">
        <w:br/>
        <w:t>0429 639 337 - Michelle</w:t>
      </w:r>
    </w:p>
    <w:bookmarkEnd w:id="0"/>
    <w:p w14:paraId="432E2A3B" w14:textId="77777777" w:rsidR="00953D5F" w:rsidRPr="00953D5F" w:rsidRDefault="00953D5F" w:rsidP="00102C99">
      <w:pPr>
        <w:pStyle w:val="ListParagraph"/>
        <w:numPr>
          <w:ilvl w:val="0"/>
          <w:numId w:val="6"/>
        </w:numPr>
      </w:pPr>
      <w:r w:rsidRPr="00953D5F">
        <w:t>The first impression for the event and a</w:t>
      </w:r>
      <w:r w:rsidR="00DE07E8">
        <w:t>t times</w:t>
      </w:r>
      <w:r w:rsidRPr="00953D5F">
        <w:t xml:space="preserve"> high traffic flow area.</w:t>
      </w:r>
    </w:p>
    <w:p w14:paraId="5D16FB11" w14:textId="77777777" w:rsidR="00953D5F" w:rsidRDefault="00953D5F" w:rsidP="00102C99">
      <w:pPr>
        <w:pStyle w:val="ListParagraph"/>
        <w:numPr>
          <w:ilvl w:val="0"/>
          <w:numId w:val="6"/>
        </w:numPr>
      </w:pPr>
      <w:r w:rsidRPr="00953D5F">
        <w:t>The roles can be rotated throughout the day to allow for variety and rest breaks.</w:t>
      </w:r>
    </w:p>
    <w:p w14:paraId="55AA964A" w14:textId="77777777" w:rsidR="006655D0" w:rsidRDefault="006655D0" w:rsidP="006655D0">
      <w:pPr>
        <w:pStyle w:val="ListParagraph"/>
        <w:numPr>
          <w:ilvl w:val="0"/>
          <w:numId w:val="6"/>
        </w:numPr>
      </w:pPr>
      <w:r w:rsidRPr="00953D5F">
        <w:t>X</w:t>
      </w:r>
      <w:r w:rsidR="00DE07E8">
        <w:t>3</w:t>
      </w:r>
      <w:r w:rsidRPr="00953D5F">
        <w:t xml:space="preserve"> Volunteers will staff this area.</w:t>
      </w:r>
    </w:p>
    <w:p w14:paraId="0C5469EE" w14:textId="77777777" w:rsidR="006655D0" w:rsidRDefault="006655D0" w:rsidP="00DE07E8">
      <w:pPr>
        <w:pStyle w:val="ListParagraph"/>
        <w:numPr>
          <w:ilvl w:val="1"/>
          <w:numId w:val="6"/>
        </w:numPr>
      </w:pPr>
      <w:r>
        <w:t>2 Information Booth</w:t>
      </w:r>
      <w:r w:rsidR="00F05D80">
        <w:t xml:space="preserve"> Attendants</w:t>
      </w:r>
      <w:r>
        <w:t xml:space="preserve"> </w:t>
      </w:r>
    </w:p>
    <w:p w14:paraId="1D708928" w14:textId="77777777" w:rsidR="00F81300" w:rsidRDefault="00F81300" w:rsidP="00F81300">
      <w:pPr>
        <w:pStyle w:val="ListParagraph"/>
        <w:numPr>
          <w:ilvl w:val="2"/>
          <w:numId w:val="6"/>
        </w:numPr>
      </w:pPr>
      <w:r>
        <w:t>Serving as ticket attendants and volunteer base assistants</w:t>
      </w:r>
    </w:p>
    <w:p w14:paraId="014A9821" w14:textId="77777777" w:rsidR="006655D0" w:rsidRPr="00953D5F" w:rsidRDefault="006655D0" w:rsidP="006655D0">
      <w:pPr>
        <w:pStyle w:val="ListParagraph"/>
        <w:numPr>
          <w:ilvl w:val="1"/>
          <w:numId w:val="6"/>
        </w:numPr>
      </w:pPr>
      <w:r>
        <w:t>1 Meet and Greet</w:t>
      </w:r>
    </w:p>
    <w:p w14:paraId="25BAE03D" w14:textId="77777777" w:rsidR="00C5661D" w:rsidRDefault="006655D0" w:rsidP="007B1204">
      <w:pPr>
        <w:pStyle w:val="ListParagraph"/>
        <w:numPr>
          <w:ilvl w:val="0"/>
          <w:numId w:val="6"/>
        </w:numPr>
      </w:pPr>
      <w:r>
        <w:t xml:space="preserve">Breaks are to </w:t>
      </w:r>
      <w:r w:rsidRPr="0070324C">
        <w:rPr>
          <w:noProof/>
        </w:rPr>
        <w:t>be taken</w:t>
      </w:r>
      <w:r>
        <w:t xml:space="preserve"> during quiet times – please inform others in y</w:t>
      </w:r>
      <w:r w:rsidR="00C5661D">
        <w:t>our team when exiting your role.</w:t>
      </w:r>
    </w:p>
    <w:p w14:paraId="0D394B1F" w14:textId="77777777" w:rsidR="00BA145D" w:rsidRDefault="007B1204" w:rsidP="00BA145D">
      <w:pPr>
        <w:rPr>
          <w:rFonts w:cs="Arial"/>
        </w:rPr>
      </w:pPr>
      <w:r w:rsidRPr="00C5661D">
        <w:rPr>
          <w:rStyle w:val="Heading3Char"/>
          <w:rFonts w:asciiTheme="minorHAnsi" w:eastAsiaTheme="majorEastAsia" w:hAnsiTheme="minorHAnsi" w:cstheme="majorBidi"/>
          <w:color w:val="365F91" w:themeColor="accent1" w:themeShade="BF"/>
          <w:sz w:val="28"/>
          <w:szCs w:val="28"/>
          <w:lang w:val="en-AU"/>
        </w:rPr>
        <w:t xml:space="preserve">Ticket Attendants </w:t>
      </w:r>
      <w:r w:rsidR="0092747B">
        <w:rPr>
          <w:rStyle w:val="Heading3Char"/>
          <w:rFonts w:asciiTheme="minorHAnsi" w:eastAsiaTheme="majorEastAsia" w:hAnsiTheme="minorHAnsi" w:cstheme="majorBidi"/>
          <w:color w:val="365F91" w:themeColor="accent1" w:themeShade="BF"/>
          <w:sz w:val="28"/>
          <w:szCs w:val="28"/>
          <w:lang w:val="en-AU"/>
        </w:rPr>
        <w:t>Tasks</w:t>
      </w:r>
      <w:r w:rsidR="00C5661D">
        <w:rPr>
          <w:rStyle w:val="Heading3Char"/>
          <w:rFonts w:asciiTheme="minorHAnsi" w:eastAsiaTheme="majorEastAsia" w:hAnsiTheme="minorHAnsi" w:cstheme="majorBidi"/>
          <w:color w:val="365F91" w:themeColor="accent1" w:themeShade="BF"/>
          <w:sz w:val="28"/>
          <w:szCs w:val="28"/>
          <w:lang w:val="en-AU"/>
        </w:rPr>
        <w:br/>
      </w:r>
      <w:r w:rsidR="00BA145D">
        <w:rPr>
          <w:rFonts w:cs="Arial"/>
        </w:rPr>
        <w:t>Located at the Site Entry,</w:t>
      </w:r>
      <w:r w:rsidR="006655D0">
        <w:rPr>
          <w:rFonts w:cs="Arial"/>
        </w:rPr>
        <w:t xml:space="preserve"> </w:t>
      </w:r>
      <w:r w:rsidR="00DE07E8">
        <w:rPr>
          <w:rFonts w:cs="Arial"/>
        </w:rPr>
        <w:t>inside the ticket booth</w:t>
      </w:r>
      <w:r w:rsidR="00F81300">
        <w:rPr>
          <w:rFonts w:cs="Arial"/>
        </w:rPr>
        <w:t xml:space="preserve"> / Information Area</w:t>
      </w:r>
      <w:r w:rsidR="00BA145D">
        <w:rPr>
          <w:rFonts w:cs="Arial"/>
        </w:rPr>
        <w:t>.</w:t>
      </w:r>
      <w:r w:rsidR="00C5661D">
        <w:rPr>
          <w:rFonts w:cs="Arial"/>
        </w:rPr>
        <w:br/>
      </w:r>
      <w:r w:rsidR="00BA145D" w:rsidRPr="00185E88">
        <w:rPr>
          <w:rFonts w:cs="Arial"/>
        </w:rPr>
        <w:t>Shift: 8:</w:t>
      </w:r>
      <w:r w:rsidR="002E493C">
        <w:rPr>
          <w:rFonts w:cs="Arial"/>
        </w:rPr>
        <w:t>0</w:t>
      </w:r>
      <w:r w:rsidR="006655D0">
        <w:rPr>
          <w:rFonts w:cs="Arial"/>
        </w:rPr>
        <w:t>0</w:t>
      </w:r>
      <w:r w:rsidR="00BA145D" w:rsidRPr="00185E88">
        <w:rPr>
          <w:rFonts w:cs="Arial"/>
        </w:rPr>
        <w:t xml:space="preserve">am – </w:t>
      </w:r>
      <w:r w:rsidR="0056455D">
        <w:rPr>
          <w:rFonts w:cs="Arial"/>
        </w:rPr>
        <w:t>3</w:t>
      </w:r>
      <w:r w:rsidR="00BA145D">
        <w:rPr>
          <w:rFonts w:cs="Arial"/>
        </w:rPr>
        <w:t>:30</w:t>
      </w:r>
      <w:r w:rsidR="00BA145D" w:rsidRPr="00185E88">
        <w:rPr>
          <w:rFonts w:cs="Arial"/>
        </w:rPr>
        <w:t>pm</w:t>
      </w:r>
      <w:r w:rsidR="00BA145D" w:rsidRPr="00185E88">
        <w:rPr>
          <w:rFonts w:cs="Arial"/>
        </w:rPr>
        <w:tab/>
      </w:r>
      <w:r w:rsidR="00BA145D" w:rsidRPr="00185E88">
        <w:rPr>
          <w:rFonts w:cs="Arial"/>
        </w:rPr>
        <w:tab/>
      </w:r>
      <w:r w:rsidR="00BA145D" w:rsidRPr="00185E88">
        <w:rPr>
          <w:rFonts w:cs="Arial"/>
        </w:rPr>
        <w:tab/>
      </w:r>
      <w:r w:rsidR="00BA145D" w:rsidRPr="00185E88">
        <w:rPr>
          <w:rFonts w:cs="Arial"/>
        </w:rPr>
        <w:tab/>
      </w:r>
      <w:r w:rsidR="00BA145D" w:rsidRPr="00185E88">
        <w:rPr>
          <w:rFonts w:cs="Arial"/>
        </w:rPr>
        <w:tab/>
        <w:t xml:space="preserve">Note: The site open to public: </w:t>
      </w:r>
      <w:r w:rsidR="00BA145D" w:rsidRPr="005E25BE">
        <w:rPr>
          <w:rFonts w:cs="Arial"/>
          <w:b/>
        </w:rPr>
        <w:t>9am</w:t>
      </w:r>
      <w:r w:rsidR="00BA145D" w:rsidRPr="00185E88">
        <w:rPr>
          <w:rFonts w:cs="Arial"/>
        </w:rPr>
        <w:t xml:space="preserve"> – </w:t>
      </w:r>
      <w:r w:rsidR="003F2277">
        <w:rPr>
          <w:rFonts w:cs="Arial"/>
        </w:rPr>
        <w:t>3</w:t>
      </w:r>
      <w:r w:rsidR="00BA145D" w:rsidRPr="00185E88">
        <w:rPr>
          <w:rFonts w:cs="Arial"/>
        </w:rPr>
        <w:t>:30pm</w:t>
      </w:r>
    </w:p>
    <w:p w14:paraId="6A03A3C3" w14:textId="77777777" w:rsidR="00DE07E8" w:rsidRPr="00185E88" w:rsidRDefault="00DE07E8" w:rsidP="00BA145D">
      <w:pPr>
        <w:rPr>
          <w:rFonts w:cs="Arial"/>
        </w:rPr>
      </w:pPr>
      <w:r>
        <w:rPr>
          <w:rFonts w:cs="Arial"/>
        </w:rPr>
        <w:t>Set up</w:t>
      </w:r>
      <w:r w:rsidR="00961D56">
        <w:rPr>
          <w:rFonts w:cs="Arial"/>
        </w:rPr>
        <w:t xml:space="preserve"> in</w:t>
      </w:r>
      <w:r w:rsidR="00F81300">
        <w:rPr>
          <w:rFonts w:cs="Arial"/>
        </w:rPr>
        <w:t>side - Open</w:t>
      </w:r>
      <w:r w:rsidR="00961D56">
        <w:rPr>
          <w:rFonts w:cs="Arial"/>
        </w:rPr>
        <w:t xml:space="preserve"> 2 windows:</w:t>
      </w:r>
    </w:p>
    <w:p w14:paraId="28AE5A94" w14:textId="77777777" w:rsidR="006655D0" w:rsidRDefault="007B1204" w:rsidP="006655D0">
      <w:pPr>
        <w:pStyle w:val="ListParagraph"/>
        <w:numPr>
          <w:ilvl w:val="1"/>
          <w:numId w:val="6"/>
        </w:numPr>
      </w:pPr>
      <w:r>
        <w:t>Wristbands</w:t>
      </w:r>
      <w:r w:rsidR="006655D0">
        <w:t xml:space="preserve"> boxes</w:t>
      </w:r>
      <w:r w:rsidR="00DE07E8">
        <w:t xml:space="preserve"> x4</w:t>
      </w:r>
    </w:p>
    <w:p w14:paraId="43D59CC2" w14:textId="77777777" w:rsidR="002E7F4A" w:rsidRDefault="002E7F4A" w:rsidP="006655D0">
      <w:pPr>
        <w:pStyle w:val="ListParagraph"/>
        <w:numPr>
          <w:ilvl w:val="1"/>
          <w:numId w:val="6"/>
        </w:numPr>
      </w:pPr>
      <w:r>
        <w:t>S</w:t>
      </w:r>
      <w:r w:rsidR="007B1204">
        <w:t>cissors</w:t>
      </w:r>
      <w:r w:rsidR="00DE07E8">
        <w:t>, pens</w:t>
      </w:r>
      <w:r>
        <w:t xml:space="preserve"> </w:t>
      </w:r>
      <w:r w:rsidR="006655D0">
        <w:t>etc</w:t>
      </w:r>
    </w:p>
    <w:p w14:paraId="74EB92C5" w14:textId="77777777" w:rsidR="00DE07E8" w:rsidRDefault="00DE07E8" w:rsidP="006655D0">
      <w:pPr>
        <w:pStyle w:val="ListParagraph"/>
        <w:numPr>
          <w:ilvl w:val="1"/>
          <w:numId w:val="6"/>
        </w:numPr>
      </w:pPr>
      <w:r>
        <w:t>Daily manifest</w:t>
      </w:r>
    </w:p>
    <w:p w14:paraId="0C6A76AC" w14:textId="77777777" w:rsidR="00DE07E8" w:rsidRDefault="00DE07E8" w:rsidP="006655D0">
      <w:pPr>
        <w:pStyle w:val="ListParagraph"/>
        <w:numPr>
          <w:ilvl w:val="1"/>
          <w:numId w:val="6"/>
        </w:numPr>
      </w:pPr>
      <w:r>
        <w:t>Missed the train slips</w:t>
      </w:r>
    </w:p>
    <w:p w14:paraId="6B57558F" w14:textId="77777777" w:rsidR="00DE07E8" w:rsidRDefault="00DE07E8" w:rsidP="006655D0">
      <w:pPr>
        <w:pStyle w:val="ListParagraph"/>
        <w:numPr>
          <w:ilvl w:val="1"/>
          <w:numId w:val="6"/>
        </w:numPr>
      </w:pPr>
      <w:r>
        <w:t xml:space="preserve">Missed the </w:t>
      </w:r>
      <w:r w:rsidRPr="0070324C">
        <w:rPr>
          <w:noProof/>
        </w:rPr>
        <w:t>train</w:t>
      </w:r>
      <w:r>
        <w:t xml:space="preserve"> log</w:t>
      </w:r>
    </w:p>
    <w:p w14:paraId="107A4E2E" w14:textId="74F44780" w:rsidR="00DE07E8" w:rsidRDefault="00DE07E8" w:rsidP="006655D0">
      <w:pPr>
        <w:pStyle w:val="ListParagraph"/>
        <w:numPr>
          <w:ilvl w:val="1"/>
          <w:numId w:val="6"/>
        </w:numPr>
      </w:pPr>
      <w:r>
        <w:t xml:space="preserve">Box for receipt of </w:t>
      </w:r>
      <w:r w:rsidRPr="0004173A">
        <w:rPr>
          <w:noProof/>
        </w:rPr>
        <w:t>tickets</w:t>
      </w:r>
      <w:r w:rsidR="0004173A">
        <w:rPr>
          <w:noProof/>
        </w:rPr>
        <w:t>/</w:t>
      </w:r>
      <w:r w:rsidRPr="0004173A">
        <w:rPr>
          <w:noProof/>
        </w:rPr>
        <w:t>confirmation</w:t>
      </w:r>
      <w:r>
        <w:t xml:space="preserve"> letters</w:t>
      </w:r>
    </w:p>
    <w:p w14:paraId="3F15FEAC" w14:textId="77777777" w:rsidR="007B1204" w:rsidRPr="007B1204" w:rsidRDefault="007B1204" w:rsidP="00DE07E8">
      <w:r>
        <w:t>Customer ticket checking point</w:t>
      </w:r>
      <w:r w:rsidR="002E7F4A">
        <w:t>:</w:t>
      </w:r>
    </w:p>
    <w:p w14:paraId="49D7DCA8" w14:textId="77777777" w:rsidR="00A833FB" w:rsidRPr="00A833FB" w:rsidRDefault="00A833FB" w:rsidP="002E7F4A">
      <w:pPr>
        <w:pStyle w:val="ListParagraph"/>
        <w:numPr>
          <w:ilvl w:val="1"/>
          <w:numId w:val="2"/>
        </w:numPr>
      </w:pPr>
      <w:r w:rsidRPr="00A833FB">
        <w:t xml:space="preserve">Receive confirmation letter </w:t>
      </w:r>
    </w:p>
    <w:p w14:paraId="79390081" w14:textId="77777777" w:rsidR="002E7F4A" w:rsidRDefault="00A833FB" w:rsidP="002E7F4A">
      <w:pPr>
        <w:pStyle w:val="ListParagraph"/>
        <w:numPr>
          <w:ilvl w:val="2"/>
          <w:numId w:val="2"/>
        </w:numPr>
      </w:pPr>
      <w:r w:rsidRPr="00A833FB">
        <w:t>Paper version or</w:t>
      </w:r>
      <w:r w:rsidR="002E7F4A">
        <w:t>/</w:t>
      </w:r>
    </w:p>
    <w:p w14:paraId="1AD54F26" w14:textId="77777777" w:rsidR="00A833FB" w:rsidRPr="00A833FB" w:rsidRDefault="002E7F4A" w:rsidP="002E7F4A">
      <w:pPr>
        <w:pStyle w:val="ListParagraph"/>
        <w:numPr>
          <w:ilvl w:val="2"/>
          <w:numId w:val="2"/>
        </w:numPr>
      </w:pPr>
      <w:r>
        <w:t>V</w:t>
      </w:r>
      <w:r w:rsidR="00A833FB" w:rsidRPr="00A833FB">
        <w:t xml:space="preserve">isually viewing the content on a </w:t>
      </w:r>
      <w:r w:rsidR="00A833FB" w:rsidRPr="0070324C">
        <w:rPr>
          <w:noProof/>
        </w:rPr>
        <w:t>smart phone</w:t>
      </w:r>
    </w:p>
    <w:p w14:paraId="044A2911" w14:textId="77777777" w:rsidR="00A833FB" w:rsidRDefault="00A833FB" w:rsidP="002E7F4A">
      <w:pPr>
        <w:pStyle w:val="ListParagraph"/>
        <w:numPr>
          <w:ilvl w:val="1"/>
          <w:numId w:val="2"/>
        </w:numPr>
      </w:pPr>
      <w:r w:rsidRPr="00A833FB">
        <w:t xml:space="preserve">Exchange for </w:t>
      </w:r>
      <w:r w:rsidR="006655D0" w:rsidRPr="0070324C">
        <w:rPr>
          <w:noProof/>
        </w:rPr>
        <w:t>booked</w:t>
      </w:r>
      <w:r w:rsidR="006655D0">
        <w:t xml:space="preserve"> number of </w:t>
      </w:r>
      <w:r w:rsidRPr="00A833FB">
        <w:t>wristbands</w:t>
      </w:r>
    </w:p>
    <w:p w14:paraId="2C1636DC" w14:textId="77777777" w:rsidR="0089279C" w:rsidRDefault="0089279C" w:rsidP="002E7F4A">
      <w:pPr>
        <w:pStyle w:val="ListParagraph"/>
        <w:numPr>
          <w:ilvl w:val="2"/>
          <w:numId w:val="2"/>
        </w:numPr>
      </w:pPr>
      <w:r w:rsidRPr="0070324C">
        <w:rPr>
          <w:noProof/>
        </w:rPr>
        <w:t>10am</w:t>
      </w:r>
      <w:r>
        <w:t xml:space="preserve"> – </w:t>
      </w:r>
      <w:r w:rsidRPr="0089279C">
        <w:rPr>
          <w:b/>
          <w:color w:val="00B0F0"/>
        </w:rPr>
        <w:t>BLUE</w:t>
      </w:r>
    </w:p>
    <w:p w14:paraId="6B436CE9" w14:textId="77777777" w:rsidR="0089279C" w:rsidRDefault="0089279C" w:rsidP="002E7F4A">
      <w:pPr>
        <w:pStyle w:val="ListParagraph"/>
        <w:numPr>
          <w:ilvl w:val="2"/>
          <w:numId w:val="2"/>
        </w:numPr>
      </w:pPr>
      <w:r w:rsidRPr="0070324C">
        <w:rPr>
          <w:noProof/>
        </w:rPr>
        <w:t>11:20am</w:t>
      </w:r>
      <w:r>
        <w:t xml:space="preserve"> – </w:t>
      </w:r>
      <w:r w:rsidRPr="0089279C">
        <w:rPr>
          <w:b/>
          <w:color w:val="C0504D" w:themeColor="accent2"/>
        </w:rPr>
        <w:t>RED</w:t>
      </w:r>
    </w:p>
    <w:p w14:paraId="14B6226E" w14:textId="1C414BC6" w:rsidR="0089279C" w:rsidRDefault="0089279C" w:rsidP="002E7F4A">
      <w:pPr>
        <w:pStyle w:val="ListParagraph"/>
        <w:numPr>
          <w:ilvl w:val="2"/>
          <w:numId w:val="2"/>
        </w:numPr>
      </w:pPr>
      <w:r w:rsidRPr="0070324C">
        <w:rPr>
          <w:noProof/>
        </w:rPr>
        <w:t>12:40pm</w:t>
      </w:r>
      <w:r>
        <w:t xml:space="preserve"> – </w:t>
      </w:r>
      <w:r w:rsidRPr="0004173A">
        <w:rPr>
          <w:b/>
          <w:noProof/>
          <w:color w:val="FFC000"/>
        </w:rPr>
        <w:t>YELLOW</w:t>
      </w:r>
    </w:p>
    <w:p w14:paraId="2A538C23" w14:textId="77777777" w:rsidR="0089279C" w:rsidRPr="00A833FB" w:rsidRDefault="0089279C" w:rsidP="002E7F4A">
      <w:pPr>
        <w:pStyle w:val="ListParagraph"/>
        <w:numPr>
          <w:ilvl w:val="2"/>
          <w:numId w:val="2"/>
        </w:numPr>
      </w:pPr>
      <w:r w:rsidRPr="0070324C">
        <w:rPr>
          <w:noProof/>
        </w:rPr>
        <w:t>2pm</w:t>
      </w:r>
      <w:r>
        <w:t xml:space="preserve"> - </w:t>
      </w:r>
      <w:r w:rsidRPr="004C6F68">
        <w:rPr>
          <w:highlight w:val="lightGray"/>
        </w:rPr>
        <w:t>WHITE</w:t>
      </w:r>
    </w:p>
    <w:p w14:paraId="6233DAB4" w14:textId="77777777" w:rsidR="002E493C" w:rsidRPr="002E493C" w:rsidRDefault="002E493C" w:rsidP="006655D0">
      <w:pPr>
        <w:spacing w:after="120" w:line="240" w:lineRule="auto"/>
        <w:rPr>
          <w:rStyle w:val="Heading4Char"/>
          <w:color w:val="auto"/>
          <w:lang w:val="en-US"/>
        </w:rPr>
      </w:pPr>
      <w:bookmarkStart w:id="1" w:name="_Toc460328634"/>
      <w:r w:rsidRPr="002E493C">
        <w:rPr>
          <w:rStyle w:val="Heading4Char"/>
          <w:color w:val="auto"/>
          <w:lang w:val="en-US"/>
        </w:rPr>
        <w:t>Please remind customers to be at the Heritage Platform 15-20minutes before their pre-booked train ride.</w:t>
      </w:r>
    </w:p>
    <w:p w14:paraId="7A5A09DF" w14:textId="77777777" w:rsidR="006655D0" w:rsidRPr="002B4051" w:rsidRDefault="006655D0" w:rsidP="006655D0">
      <w:pPr>
        <w:spacing w:after="120" w:line="240" w:lineRule="auto"/>
        <w:rPr>
          <w:rStyle w:val="Heading4Char"/>
          <w:lang w:val="en-US"/>
        </w:rPr>
      </w:pPr>
      <w:r w:rsidRPr="002B4051">
        <w:rPr>
          <w:rStyle w:val="Heading4Char"/>
          <w:lang w:val="en-US"/>
        </w:rPr>
        <w:t>Large Groups that don’t arrive together:</w:t>
      </w:r>
    </w:p>
    <w:p w14:paraId="6B39B216" w14:textId="77777777" w:rsidR="006655D0" w:rsidRPr="005E25BE" w:rsidRDefault="006655D0" w:rsidP="006655D0">
      <w:pPr>
        <w:pStyle w:val="ListParagraph"/>
        <w:numPr>
          <w:ilvl w:val="0"/>
          <w:numId w:val="2"/>
        </w:numPr>
        <w:spacing w:after="0" w:line="240" w:lineRule="auto"/>
        <w:rPr>
          <w:strike/>
        </w:rPr>
      </w:pPr>
      <w:r w:rsidRPr="005E25BE">
        <w:rPr>
          <w:strike/>
        </w:rPr>
        <w:t xml:space="preserve">From the ticket queue, the first person from the group will receive </w:t>
      </w:r>
      <w:r w:rsidR="00296122" w:rsidRPr="005E25BE">
        <w:rPr>
          <w:strike/>
        </w:rPr>
        <w:t xml:space="preserve">ALL </w:t>
      </w:r>
      <w:r w:rsidRPr="005E25BE">
        <w:rPr>
          <w:strike/>
        </w:rPr>
        <w:t>their wristbands.</w:t>
      </w:r>
    </w:p>
    <w:p w14:paraId="1F71DC6C" w14:textId="77777777" w:rsidR="006655D0" w:rsidRPr="005E25BE" w:rsidRDefault="006655D0" w:rsidP="006655D0">
      <w:pPr>
        <w:pStyle w:val="ListParagraph"/>
        <w:numPr>
          <w:ilvl w:val="1"/>
          <w:numId w:val="2"/>
        </w:numPr>
        <w:spacing w:after="0" w:line="240" w:lineRule="auto"/>
        <w:rPr>
          <w:strike/>
        </w:rPr>
      </w:pPr>
      <w:r w:rsidRPr="005E25BE">
        <w:rPr>
          <w:strike/>
        </w:rPr>
        <w:t>They will be direct</w:t>
      </w:r>
      <w:r w:rsidR="00296122" w:rsidRPr="005E25BE">
        <w:rPr>
          <w:strike/>
        </w:rPr>
        <w:t>ed</w:t>
      </w:r>
      <w:r w:rsidRPr="005E25BE">
        <w:rPr>
          <w:strike/>
        </w:rPr>
        <w:t xml:space="preserve"> to inform the Info Attendants that the rest of the group is arriving later.</w:t>
      </w:r>
    </w:p>
    <w:p w14:paraId="6E21DA65" w14:textId="77777777" w:rsidR="006655D0" w:rsidRPr="005E25BE" w:rsidRDefault="006655D0" w:rsidP="006655D0">
      <w:pPr>
        <w:pStyle w:val="ListParagraph"/>
        <w:numPr>
          <w:ilvl w:val="1"/>
          <w:numId w:val="2"/>
        </w:numPr>
        <w:spacing w:after="0" w:line="240" w:lineRule="auto"/>
        <w:rPr>
          <w:strike/>
        </w:rPr>
      </w:pPr>
      <w:r w:rsidRPr="005E25BE">
        <w:rPr>
          <w:strike/>
        </w:rPr>
        <w:t>Info attendants to record on an envelope:</w:t>
      </w:r>
    </w:p>
    <w:p w14:paraId="23C4599E" w14:textId="77777777" w:rsidR="006655D0" w:rsidRPr="005E25BE" w:rsidRDefault="006655D0" w:rsidP="006655D0">
      <w:pPr>
        <w:pStyle w:val="ListParagraph"/>
        <w:numPr>
          <w:ilvl w:val="0"/>
          <w:numId w:val="5"/>
        </w:numPr>
        <w:rPr>
          <w:strike/>
        </w:rPr>
      </w:pPr>
      <w:r w:rsidRPr="005E25BE">
        <w:rPr>
          <w:strike/>
        </w:rPr>
        <w:t>Bookings name and total number in the group</w:t>
      </w:r>
    </w:p>
    <w:p w14:paraId="3EAEBEDE" w14:textId="77777777" w:rsidR="006655D0" w:rsidRPr="005E25BE" w:rsidRDefault="006655D0" w:rsidP="006655D0">
      <w:pPr>
        <w:pStyle w:val="ListParagraph"/>
        <w:numPr>
          <w:ilvl w:val="0"/>
          <w:numId w:val="5"/>
        </w:numPr>
        <w:rPr>
          <w:strike/>
        </w:rPr>
      </w:pPr>
      <w:r w:rsidRPr="005E25BE">
        <w:rPr>
          <w:strike/>
        </w:rPr>
        <w:t>Name and number of wristbands received</w:t>
      </w:r>
    </w:p>
    <w:p w14:paraId="50DD1487" w14:textId="77777777" w:rsidR="006655D0" w:rsidRPr="00A833FB" w:rsidRDefault="006655D0" w:rsidP="006655D0">
      <w:pPr>
        <w:pStyle w:val="ListParagraph"/>
        <w:numPr>
          <w:ilvl w:val="0"/>
          <w:numId w:val="5"/>
        </w:numPr>
      </w:pPr>
      <w:r w:rsidRPr="005E25BE">
        <w:rPr>
          <w:strike/>
        </w:rPr>
        <w:t>Place additional wristbands in the envelope</w:t>
      </w:r>
      <w:r>
        <w:t>.</w:t>
      </w:r>
    </w:p>
    <w:p w14:paraId="4C695CA1" w14:textId="77777777" w:rsidR="007000C3" w:rsidRDefault="007000C3" w:rsidP="006655D0">
      <w:pPr>
        <w:spacing w:after="0"/>
        <w:rPr>
          <w:rStyle w:val="Heading4Char"/>
          <w:lang w:val="en-US"/>
        </w:rPr>
      </w:pPr>
    </w:p>
    <w:p w14:paraId="01136150" w14:textId="77777777" w:rsidR="007000C3" w:rsidRDefault="007000C3" w:rsidP="006655D0">
      <w:pPr>
        <w:spacing w:after="0"/>
        <w:rPr>
          <w:rStyle w:val="Heading4Char"/>
          <w:lang w:val="en-US"/>
        </w:rPr>
      </w:pPr>
    </w:p>
    <w:p w14:paraId="5F88DEDA" w14:textId="77777777" w:rsidR="002E7F4A" w:rsidRPr="006655D0" w:rsidRDefault="002E7F4A" w:rsidP="006655D0">
      <w:pPr>
        <w:spacing w:after="0"/>
        <w:rPr>
          <w:rStyle w:val="Heading4Char"/>
          <w:lang w:val="en-US"/>
        </w:rPr>
      </w:pPr>
      <w:r w:rsidRPr="006655D0">
        <w:rPr>
          <w:rStyle w:val="Heading4Char"/>
          <w:lang w:val="en-US"/>
        </w:rPr>
        <w:lastRenderedPageBreak/>
        <w:t>Process for missed trains</w:t>
      </w:r>
      <w:r w:rsidR="006655D0">
        <w:rPr>
          <w:rStyle w:val="Heading4Char"/>
          <w:lang w:val="en-US"/>
        </w:rPr>
        <w:t>:</w:t>
      </w:r>
    </w:p>
    <w:p w14:paraId="20DA3228" w14:textId="1B79FE2E" w:rsidR="00960D7C" w:rsidRPr="00960D7C" w:rsidRDefault="005E25BE" w:rsidP="006655D0">
      <w:pPr>
        <w:spacing w:after="0"/>
        <w:rPr>
          <w:rFonts w:cs="Arial"/>
        </w:rPr>
      </w:pPr>
      <w:r>
        <w:rPr>
          <w:rFonts w:cs="Arial"/>
        </w:rPr>
        <w:t>Please note,</w:t>
      </w:r>
      <w:r w:rsidR="0095772B">
        <w:rPr>
          <w:rFonts w:cs="Arial"/>
        </w:rPr>
        <w:t xml:space="preserve"> </w:t>
      </w:r>
      <w:r w:rsidR="00960D7C" w:rsidRPr="00960D7C">
        <w:rPr>
          <w:rFonts w:cs="Arial"/>
        </w:rPr>
        <w:t xml:space="preserve">Passengers </w:t>
      </w:r>
      <w:r w:rsidR="006655D0">
        <w:rPr>
          <w:rFonts w:cs="Arial"/>
        </w:rPr>
        <w:t xml:space="preserve">have been </w:t>
      </w:r>
      <w:r w:rsidR="00960D7C" w:rsidRPr="00960D7C">
        <w:rPr>
          <w:rFonts w:cs="Arial"/>
        </w:rPr>
        <w:t>advised to be:</w:t>
      </w:r>
    </w:p>
    <w:p w14:paraId="6DC2E91E" w14:textId="77777777" w:rsidR="00960D7C" w:rsidRPr="00960D7C" w:rsidRDefault="00960D7C" w:rsidP="00960D7C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</w:rPr>
      </w:pPr>
      <w:r w:rsidRPr="00960D7C">
        <w:rPr>
          <w:rFonts w:cs="Arial"/>
        </w:rPr>
        <w:t>Onsite 45 minutes before their booked train ride</w:t>
      </w:r>
    </w:p>
    <w:p w14:paraId="697613C4" w14:textId="77777777" w:rsidR="00960D7C" w:rsidRDefault="00960D7C" w:rsidP="00960D7C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</w:rPr>
      </w:pPr>
      <w:r w:rsidRPr="00960D7C">
        <w:rPr>
          <w:rFonts w:cs="Arial"/>
        </w:rPr>
        <w:t xml:space="preserve">On the </w:t>
      </w:r>
      <w:r w:rsidR="006655D0">
        <w:rPr>
          <w:rFonts w:cs="Arial"/>
        </w:rPr>
        <w:t xml:space="preserve">heritage </w:t>
      </w:r>
      <w:r w:rsidRPr="00960D7C">
        <w:rPr>
          <w:rFonts w:cs="Arial"/>
        </w:rPr>
        <w:t>platform 15</w:t>
      </w:r>
      <w:r w:rsidR="006655D0">
        <w:rPr>
          <w:rFonts w:cs="Arial"/>
        </w:rPr>
        <w:t xml:space="preserve">-20 </w:t>
      </w:r>
      <w:r w:rsidRPr="00960D7C">
        <w:rPr>
          <w:rFonts w:cs="Arial"/>
        </w:rPr>
        <w:t xml:space="preserve">minutes beforehand </w:t>
      </w:r>
    </w:p>
    <w:p w14:paraId="71E12762" w14:textId="77777777" w:rsidR="003F2277" w:rsidRPr="00960D7C" w:rsidRDefault="003F2277" w:rsidP="00296122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</w:rPr>
      </w:pPr>
      <w:r w:rsidRPr="00296122">
        <w:rPr>
          <w:rFonts w:cs="Arial"/>
        </w:rPr>
        <w:t xml:space="preserve">Bookings for the </w:t>
      </w:r>
      <w:r w:rsidRPr="0070324C">
        <w:rPr>
          <w:rFonts w:cs="Arial"/>
          <w:noProof/>
        </w:rPr>
        <w:t>2</w:t>
      </w:r>
      <w:r w:rsidR="006655D0" w:rsidRPr="0070324C">
        <w:rPr>
          <w:rFonts w:cs="Arial"/>
          <w:noProof/>
        </w:rPr>
        <w:t>:</w:t>
      </w:r>
      <w:r w:rsidRPr="0070324C">
        <w:rPr>
          <w:rFonts w:cs="Arial"/>
          <w:noProof/>
        </w:rPr>
        <w:t>00pm</w:t>
      </w:r>
      <w:r w:rsidRPr="00296122">
        <w:rPr>
          <w:rFonts w:cs="Arial"/>
        </w:rPr>
        <w:t xml:space="preserve"> session to arrive 90 minutes prior, to enjoy all the activities before your train ride as the site closes at 3.30pm.</w:t>
      </w:r>
    </w:p>
    <w:p w14:paraId="65B0CAFE" w14:textId="299E0D89" w:rsidR="0095772B" w:rsidRPr="0095772B" w:rsidRDefault="0095772B" w:rsidP="0095772B">
      <w:pPr>
        <w:pStyle w:val="ListParagraph"/>
        <w:numPr>
          <w:ilvl w:val="0"/>
          <w:numId w:val="9"/>
        </w:numPr>
        <w:spacing w:line="240" w:lineRule="auto"/>
        <w:rPr>
          <w:rFonts w:cs="Arial"/>
        </w:rPr>
      </w:pPr>
      <w:r w:rsidRPr="0095772B">
        <w:rPr>
          <w:rFonts w:cs="Arial"/>
        </w:rPr>
        <w:t xml:space="preserve">Passengers will be handed a “late-slip” to be presented to the Station Master on the Heritage Platform 15 minutes </w:t>
      </w:r>
      <w:r w:rsidR="005E25BE">
        <w:rPr>
          <w:rFonts w:cs="Arial"/>
          <w:noProof/>
        </w:rPr>
        <w:t>before</w:t>
      </w:r>
      <w:r w:rsidRPr="0095772B">
        <w:rPr>
          <w:rFonts w:cs="Arial"/>
        </w:rPr>
        <w:t xml:space="preserve"> the next departure.  </w:t>
      </w:r>
    </w:p>
    <w:p w14:paraId="4A685DCC" w14:textId="6CD665F9" w:rsidR="0095772B" w:rsidRPr="0095772B" w:rsidRDefault="0095772B" w:rsidP="0095772B">
      <w:pPr>
        <w:pStyle w:val="ListParagraph"/>
        <w:numPr>
          <w:ilvl w:val="0"/>
          <w:numId w:val="9"/>
        </w:numPr>
        <w:rPr>
          <w:rFonts w:cs="Arial"/>
        </w:rPr>
      </w:pPr>
      <w:r w:rsidRPr="0095772B">
        <w:rPr>
          <w:rFonts w:cs="Arial"/>
        </w:rPr>
        <w:t xml:space="preserve">The Station </w:t>
      </w:r>
      <w:r w:rsidR="005E25BE">
        <w:rPr>
          <w:rFonts w:cs="Arial"/>
        </w:rPr>
        <w:t>M</w:t>
      </w:r>
      <w:r w:rsidRPr="0095772B">
        <w:rPr>
          <w:rFonts w:cs="Arial"/>
        </w:rPr>
        <w:t xml:space="preserve">aster will make the judgement call of whether passengers’ can be accommodated.  </w:t>
      </w:r>
    </w:p>
    <w:p w14:paraId="20E327B0" w14:textId="77777777" w:rsidR="0095772B" w:rsidRPr="0095772B" w:rsidRDefault="0095772B" w:rsidP="0095772B">
      <w:pPr>
        <w:pStyle w:val="ListParagraph"/>
        <w:numPr>
          <w:ilvl w:val="0"/>
          <w:numId w:val="9"/>
        </w:numPr>
        <w:rPr>
          <w:rFonts w:cs="Arial"/>
        </w:rPr>
      </w:pPr>
      <w:r w:rsidRPr="0095772B">
        <w:rPr>
          <w:rFonts w:cs="Arial"/>
        </w:rPr>
        <w:t>Please complete the log to record the number of passengers missing the train each day.</w:t>
      </w:r>
    </w:p>
    <w:p w14:paraId="457656D7" w14:textId="7A3751A0" w:rsidR="0095772B" w:rsidRPr="0095772B" w:rsidRDefault="0095772B" w:rsidP="0095772B">
      <w:pPr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lang w:val="en-US"/>
        </w:rPr>
      </w:pPr>
      <w:r w:rsidRPr="0095772B">
        <w:rPr>
          <w:rFonts w:cs="Arial"/>
        </w:rPr>
        <w:t xml:space="preserve">Upon entry, if passengers are late and have missed their trains, there is NO </w:t>
      </w:r>
      <w:r w:rsidRPr="005E25BE">
        <w:rPr>
          <w:rFonts w:cs="Arial"/>
          <w:noProof/>
        </w:rPr>
        <w:t>GU</w:t>
      </w:r>
      <w:r w:rsidR="005E25BE">
        <w:rPr>
          <w:rFonts w:cs="Arial"/>
          <w:noProof/>
        </w:rPr>
        <w:t>A</w:t>
      </w:r>
      <w:r w:rsidRPr="005E25BE">
        <w:rPr>
          <w:rFonts w:cs="Arial"/>
          <w:noProof/>
        </w:rPr>
        <w:t>RANTEE</w:t>
      </w:r>
      <w:r w:rsidRPr="0095772B">
        <w:rPr>
          <w:rFonts w:cs="Arial"/>
        </w:rPr>
        <w:t xml:space="preserve"> we can fit them </w:t>
      </w:r>
      <w:r w:rsidR="000C6F7D">
        <w:rPr>
          <w:rFonts w:cs="Arial"/>
        </w:rPr>
        <w:t xml:space="preserve">on </w:t>
      </w:r>
      <w:r w:rsidRPr="0095772B">
        <w:rPr>
          <w:rFonts w:cs="Arial"/>
        </w:rPr>
        <w:t xml:space="preserve">a train ride on the next shuttle.  </w:t>
      </w:r>
      <w:r>
        <w:rPr>
          <w:rStyle w:val="Heading4Char"/>
          <w:lang w:val="en-US"/>
        </w:rPr>
        <w:br/>
      </w:r>
      <w:r w:rsidRPr="0095772B">
        <w:rPr>
          <w:rFonts w:cs="Arial"/>
        </w:rPr>
        <w:t>Trains will not be under</w:t>
      </w:r>
      <w:r w:rsidR="000C6F7D">
        <w:rPr>
          <w:rFonts w:cs="Arial"/>
        </w:rPr>
        <w:t>-</w:t>
      </w:r>
      <w:r w:rsidRPr="0095772B">
        <w:rPr>
          <w:rFonts w:cs="Arial"/>
        </w:rPr>
        <w:t>sold to accommodate any passengers who have missed their scheduled train time.  We will do our best</w:t>
      </w:r>
      <w:r w:rsidR="0004173A">
        <w:rPr>
          <w:rFonts w:cs="Arial"/>
        </w:rPr>
        <w:t>,</w:t>
      </w:r>
      <w:r w:rsidRPr="0095772B">
        <w:rPr>
          <w:rFonts w:cs="Arial"/>
        </w:rPr>
        <w:t xml:space="preserve"> </w:t>
      </w:r>
      <w:r w:rsidRPr="0004173A">
        <w:rPr>
          <w:rFonts w:cs="Arial"/>
          <w:noProof/>
        </w:rPr>
        <w:t>but</w:t>
      </w:r>
      <w:r w:rsidRPr="0095772B">
        <w:rPr>
          <w:rFonts w:cs="Arial"/>
        </w:rPr>
        <w:t xml:space="preserve"> nothing should be guaranteed. </w:t>
      </w:r>
    </w:p>
    <w:p w14:paraId="67EE5004" w14:textId="77777777" w:rsidR="0049019B" w:rsidRPr="00A833FB" w:rsidRDefault="0049019B" w:rsidP="00A833FB">
      <w:pPr>
        <w:pStyle w:val="Heading1"/>
        <w:rPr>
          <w:rStyle w:val="Heading3Char"/>
          <w:rFonts w:asciiTheme="minorHAnsi" w:eastAsiaTheme="majorEastAsia" w:hAnsiTheme="minorHAnsi" w:cstheme="majorBidi"/>
          <w:b/>
          <w:bCs/>
          <w:sz w:val="28"/>
          <w:szCs w:val="28"/>
          <w:lang w:val="en-AU"/>
        </w:rPr>
      </w:pPr>
      <w:r w:rsidRPr="00A833FB">
        <w:rPr>
          <w:rStyle w:val="Heading3Char"/>
          <w:rFonts w:asciiTheme="minorHAnsi" w:eastAsiaTheme="majorEastAsia" w:hAnsiTheme="minorHAnsi" w:cstheme="majorBidi"/>
          <w:b/>
          <w:bCs/>
          <w:sz w:val="28"/>
          <w:szCs w:val="28"/>
          <w:lang w:val="en-AU"/>
        </w:rPr>
        <w:t xml:space="preserve">Information </w:t>
      </w:r>
      <w:bookmarkEnd w:id="1"/>
      <w:r w:rsidR="007B1204">
        <w:rPr>
          <w:rStyle w:val="Heading3Char"/>
          <w:rFonts w:asciiTheme="minorHAnsi" w:eastAsiaTheme="majorEastAsia" w:hAnsiTheme="minorHAnsi" w:cstheme="majorBidi"/>
          <w:b/>
          <w:bCs/>
          <w:sz w:val="28"/>
          <w:szCs w:val="28"/>
          <w:lang w:val="en-AU"/>
        </w:rPr>
        <w:t>Attendant</w:t>
      </w:r>
      <w:r w:rsidR="004660BD">
        <w:rPr>
          <w:rStyle w:val="Heading3Char"/>
          <w:rFonts w:asciiTheme="minorHAnsi" w:eastAsiaTheme="majorEastAsia" w:hAnsiTheme="minorHAnsi" w:cstheme="majorBidi"/>
          <w:b/>
          <w:bCs/>
          <w:sz w:val="28"/>
          <w:szCs w:val="28"/>
          <w:lang w:val="en-AU"/>
        </w:rPr>
        <w:t xml:space="preserve"> </w:t>
      </w:r>
    </w:p>
    <w:p w14:paraId="3C80A875" w14:textId="5F056941" w:rsidR="0049019B" w:rsidRPr="00185E88" w:rsidRDefault="0092747B" w:rsidP="0049019B">
      <w:pPr>
        <w:rPr>
          <w:rFonts w:cs="Arial"/>
        </w:rPr>
      </w:pPr>
      <w:r>
        <w:rPr>
          <w:rFonts w:cs="Arial"/>
        </w:rPr>
        <w:t>The</w:t>
      </w:r>
      <w:r w:rsidR="0049019B" w:rsidRPr="00185E88">
        <w:rPr>
          <w:rFonts w:cs="Arial"/>
        </w:rPr>
        <w:t xml:space="preserve"> information area </w:t>
      </w:r>
      <w:r w:rsidRPr="0070324C">
        <w:rPr>
          <w:rFonts w:cs="Arial"/>
          <w:noProof/>
        </w:rPr>
        <w:t>is</w:t>
      </w:r>
      <w:r w:rsidR="0049019B" w:rsidRPr="0070324C">
        <w:rPr>
          <w:rFonts w:cs="Arial"/>
          <w:noProof/>
        </w:rPr>
        <w:t xml:space="preserve"> located</w:t>
      </w:r>
      <w:r w:rsidR="0049019B" w:rsidRPr="00185E88">
        <w:rPr>
          <w:rFonts w:cs="Arial"/>
        </w:rPr>
        <w:t xml:space="preserve"> in a 3m x 3m portable building</w:t>
      </w:r>
      <w:r>
        <w:rPr>
          <w:rFonts w:cs="Arial"/>
        </w:rPr>
        <w:t>/ticket booth</w:t>
      </w:r>
      <w:r w:rsidR="005E25BE">
        <w:rPr>
          <w:rFonts w:cs="Arial"/>
        </w:rPr>
        <w:t>, on the driveway between the ‘Pit’ and the Town Station.</w:t>
      </w:r>
      <w:r w:rsidR="0049019B" w:rsidRPr="00185E88">
        <w:rPr>
          <w:rFonts w:cs="Arial"/>
        </w:rPr>
        <w:t xml:space="preserve"> </w:t>
      </w:r>
      <w:r w:rsidR="00916158">
        <w:rPr>
          <w:rFonts w:cs="Arial"/>
        </w:rPr>
        <w:br/>
      </w:r>
      <w:r w:rsidR="0049019B" w:rsidRPr="0070324C">
        <w:rPr>
          <w:rFonts w:cs="Arial"/>
          <w:noProof/>
        </w:rPr>
        <w:t>This</w:t>
      </w:r>
      <w:r w:rsidR="0049019B" w:rsidRPr="00185E88">
        <w:rPr>
          <w:rFonts w:cs="Arial"/>
        </w:rPr>
        <w:t xml:space="preserve"> will </w:t>
      </w:r>
      <w:r w:rsidR="0049019B" w:rsidRPr="0070324C">
        <w:rPr>
          <w:rFonts w:cs="Arial"/>
          <w:noProof/>
        </w:rPr>
        <w:t xml:space="preserve">be </w:t>
      </w:r>
      <w:r w:rsidRPr="0070324C">
        <w:rPr>
          <w:rFonts w:cs="Arial"/>
          <w:noProof/>
        </w:rPr>
        <w:t>attended</w:t>
      </w:r>
      <w:r w:rsidR="0049019B" w:rsidRPr="00185E88">
        <w:rPr>
          <w:rFonts w:cs="Arial"/>
        </w:rPr>
        <w:t xml:space="preserve"> by </w:t>
      </w:r>
      <w:r w:rsidR="0049019B" w:rsidRPr="0070324C">
        <w:rPr>
          <w:rFonts w:cs="Arial"/>
          <w:noProof/>
        </w:rPr>
        <w:t>2</w:t>
      </w:r>
      <w:r w:rsidR="0049019B" w:rsidRPr="00185E88">
        <w:rPr>
          <w:rFonts w:cs="Arial"/>
        </w:rPr>
        <w:t xml:space="preserve"> volunteers and </w:t>
      </w:r>
      <w:r w:rsidR="005E25BE">
        <w:rPr>
          <w:rFonts w:cs="Arial"/>
        </w:rPr>
        <w:t>is</w:t>
      </w:r>
      <w:r w:rsidR="0049019B" w:rsidRPr="00185E88">
        <w:rPr>
          <w:rFonts w:cs="Arial"/>
        </w:rPr>
        <w:t xml:space="preserve"> the central point of all queries and issues regarding the event.</w:t>
      </w:r>
    </w:p>
    <w:p w14:paraId="2ECB65C6" w14:textId="77777777" w:rsidR="0049019B" w:rsidRPr="00185E88" w:rsidRDefault="0049019B" w:rsidP="0049019B">
      <w:pPr>
        <w:rPr>
          <w:rFonts w:cs="Arial"/>
        </w:rPr>
      </w:pPr>
      <w:r w:rsidRPr="00185E88">
        <w:rPr>
          <w:rFonts w:cs="Arial"/>
        </w:rPr>
        <w:t xml:space="preserve">Shift: 8:00am – </w:t>
      </w:r>
      <w:r w:rsidR="0056455D">
        <w:rPr>
          <w:rFonts w:cs="Arial"/>
        </w:rPr>
        <w:t>4</w:t>
      </w:r>
      <w:r w:rsidR="00BA145D">
        <w:rPr>
          <w:rFonts w:cs="Arial"/>
        </w:rPr>
        <w:t>:</w:t>
      </w:r>
      <w:r w:rsidR="0056455D">
        <w:rPr>
          <w:rFonts w:cs="Arial"/>
        </w:rPr>
        <w:t>0</w:t>
      </w:r>
      <w:r w:rsidR="00BA145D">
        <w:rPr>
          <w:rFonts w:cs="Arial"/>
        </w:rPr>
        <w:t>0</w:t>
      </w:r>
      <w:r w:rsidRPr="00185E88">
        <w:rPr>
          <w:rFonts w:cs="Arial"/>
        </w:rPr>
        <w:t>pm</w:t>
      </w:r>
      <w:r w:rsidR="00185E88" w:rsidRPr="00185E88">
        <w:rPr>
          <w:rFonts w:cs="Arial"/>
        </w:rPr>
        <w:tab/>
      </w:r>
      <w:r w:rsidR="00185E88" w:rsidRPr="00185E88">
        <w:rPr>
          <w:rFonts w:cs="Arial"/>
        </w:rPr>
        <w:tab/>
      </w:r>
      <w:r w:rsidR="00185E88" w:rsidRPr="00185E88">
        <w:rPr>
          <w:rFonts w:cs="Arial"/>
        </w:rPr>
        <w:tab/>
      </w:r>
      <w:r w:rsidR="00185E88" w:rsidRPr="00185E88">
        <w:rPr>
          <w:rFonts w:cs="Arial"/>
        </w:rPr>
        <w:tab/>
      </w:r>
      <w:r w:rsidR="00185E88" w:rsidRPr="00185E88">
        <w:rPr>
          <w:rFonts w:cs="Arial"/>
        </w:rPr>
        <w:tab/>
        <w:t xml:space="preserve">Note: </w:t>
      </w:r>
      <w:r w:rsidR="00BA145D">
        <w:rPr>
          <w:rFonts w:cs="Arial"/>
        </w:rPr>
        <w:t xml:space="preserve">The site open to public: 9am – </w:t>
      </w:r>
      <w:r w:rsidR="003F2277">
        <w:rPr>
          <w:rFonts w:cs="Arial"/>
        </w:rPr>
        <w:t>3</w:t>
      </w:r>
      <w:r w:rsidR="00185E88" w:rsidRPr="00185E88">
        <w:rPr>
          <w:rFonts w:cs="Arial"/>
        </w:rPr>
        <w:t>:30pm</w:t>
      </w:r>
    </w:p>
    <w:p w14:paraId="4C0C2B87" w14:textId="40C8DA0D" w:rsidR="00A833FB" w:rsidRPr="00185E88" w:rsidRDefault="00A833FB" w:rsidP="00A833FB">
      <w:pPr>
        <w:rPr>
          <w:lang w:val="en-US"/>
        </w:rPr>
      </w:pPr>
      <w:r w:rsidRPr="00185E88">
        <w:rPr>
          <w:lang w:val="en-US"/>
        </w:rPr>
        <w:t xml:space="preserve">The purpose of Information Booth is to support the volunteers, to help the public and to back up </w:t>
      </w:r>
      <w:r w:rsidR="000C6F7D">
        <w:rPr>
          <w:lang w:val="en-US"/>
        </w:rPr>
        <w:t>the Event Supervisor</w:t>
      </w:r>
      <w:r w:rsidR="00FE779E">
        <w:rPr>
          <w:lang w:val="en-US"/>
        </w:rPr>
        <w:t>s</w:t>
      </w:r>
      <w:r w:rsidRPr="00185E88">
        <w:rPr>
          <w:lang w:val="en-US"/>
        </w:rPr>
        <w:t xml:space="preserve"> as </w:t>
      </w:r>
      <w:r w:rsidR="005E25BE">
        <w:rPr>
          <w:lang w:val="en-US"/>
        </w:rPr>
        <w:t xml:space="preserve">the </w:t>
      </w:r>
      <w:r w:rsidRPr="005E25BE">
        <w:rPr>
          <w:noProof/>
          <w:lang w:val="en-US"/>
        </w:rPr>
        <w:t>centr</w:t>
      </w:r>
      <w:r w:rsidR="000C6F7D" w:rsidRPr="005E25BE">
        <w:rPr>
          <w:noProof/>
          <w:lang w:val="en-US"/>
        </w:rPr>
        <w:t>e</w:t>
      </w:r>
      <w:r w:rsidRPr="00185E88">
        <w:rPr>
          <w:lang w:val="en-US"/>
        </w:rPr>
        <w:t xml:space="preserve"> point for enquiries about anything to do with the day.</w:t>
      </w:r>
    </w:p>
    <w:p w14:paraId="09EEC8A4" w14:textId="77777777" w:rsidR="00A833FB" w:rsidRPr="00E05E90" w:rsidRDefault="00916158" w:rsidP="0049019B">
      <w:pPr>
        <w:rPr>
          <w:b/>
          <w:lang w:val="en-US"/>
        </w:rPr>
      </w:pPr>
      <w:r>
        <w:rPr>
          <w:b/>
          <w:lang w:val="en-US"/>
        </w:rPr>
        <w:t>Information Area</w:t>
      </w:r>
      <w:r w:rsidR="00E05E90" w:rsidRPr="00E05E90">
        <w:rPr>
          <w:b/>
          <w:lang w:val="en-US"/>
        </w:rPr>
        <w:t xml:space="preserve"> </w:t>
      </w:r>
      <w:r>
        <w:rPr>
          <w:b/>
          <w:lang w:val="en-US"/>
        </w:rPr>
        <w:t>S</w:t>
      </w:r>
      <w:r w:rsidR="00E05E90" w:rsidRPr="00E05E90">
        <w:rPr>
          <w:b/>
          <w:lang w:val="en-US"/>
        </w:rPr>
        <w:t xml:space="preserve">et </w:t>
      </w:r>
      <w:r>
        <w:rPr>
          <w:b/>
          <w:lang w:val="en-US"/>
        </w:rPr>
        <w:t>U</w:t>
      </w:r>
      <w:r w:rsidR="00E05E90" w:rsidRPr="00E05E90">
        <w:rPr>
          <w:b/>
          <w:lang w:val="en-US"/>
        </w:rPr>
        <w:t>p</w:t>
      </w:r>
    </w:p>
    <w:p w14:paraId="2893F2F4" w14:textId="77777777" w:rsidR="00A833FB" w:rsidRPr="00185E88" w:rsidRDefault="00A833FB" w:rsidP="0049019B">
      <w:pPr>
        <w:rPr>
          <w:lang w:val="en-US"/>
        </w:rPr>
      </w:pPr>
      <w:r w:rsidRPr="00185E88">
        <w:rPr>
          <w:lang w:val="en-US"/>
        </w:rPr>
        <w:t xml:space="preserve">Available inside the Information </w:t>
      </w:r>
      <w:r w:rsidR="00FE779E">
        <w:rPr>
          <w:lang w:val="en-US"/>
        </w:rPr>
        <w:t>Area</w:t>
      </w:r>
      <w:r w:rsidRPr="00185E88">
        <w:rPr>
          <w:lang w:val="en-US"/>
        </w:rPr>
        <w:t xml:space="preserve"> you should find:</w:t>
      </w:r>
    </w:p>
    <w:p w14:paraId="4EDC3708" w14:textId="77777777" w:rsidR="00A833FB" w:rsidRDefault="00A833FB" w:rsidP="00A833FB">
      <w:pPr>
        <w:pStyle w:val="ListParagraph"/>
        <w:numPr>
          <w:ilvl w:val="0"/>
          <w:numId w:val="2"/>
        </w:numPr>
        <w:rPr>
          <w:lang w:val="en-US"/>
        </w:rPr>
      </w:pPr>
      <w:r w:rsidRPr="00185E88">
        <w:rPr>
          <w:lang w:val="en-US"/>
        </w:rPr>
        <w:t>Daily manifest</w:t>
      </w:r>
      <w:r w:rsidR="00916158">
        <w:rPr>
          <w:lang w:val="en-US"/>
        </w:rPr>
        <w:t>s</w:t>
      </w:r>
    </w:p>
    <w:p w14:paraId="7138172E" w14:textId="77777777" w:rsidR="00421148" w:rsidRPr="00185E88" w:rsidRDefault="00421148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rms and Conditions</w:t>
      </w:r>
    </w:p>
    <w:p w14:paraId="0FDE216C" w14:textId="77777777" w:rsidR="00A833FB" w:rsidRPr="00185E88" w:rsidRDefault="004660BD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Event Supervisors</w:t>
      </w:r>
      <w:r w:rsidR="00A833FB" w:rsidRPr="00185E88">
        <w:rPr>
          <w:lang w:val="en-US"/>
        </w:rPr>
        <w:t xml:space="preserve"> notes for the day</w:t>
      </w:r>
      <w:r w:rsidR="00185E88" w:rsidRPr="00185E88">
        <w:rPr>
          <w:lang w:val="en-US"/>
        </w:rPr>
        <w:t xml:space="preserve"> (</w:t>
      </w:r>
      <w:r w:rsidR="00185E88" w:rsidRPr="0070324C">
        <w:rPr>
          <w:noProof/>
          <w:lang w:val="en-US"/>
        </w:rPr>
        <w:t>eg</w:t>
      </w:r>
      <w:r w:rsidR="00185E88" w:rsidRPr="00DF746D">
        <w:rPr>
          <w:noProof/>
          <w:lang w:val="en-US"/>
        </w:rPr>
        <w:t>:</w:t>
      </w:r>
      <w:r w:rsidR="00185E88" w:rsidRPr="00185E88">
        <w:rPr>
          <w:lang w:val="en-US"/>
        </w:rPr>
        <w:t xml:space="preserve"> any VIPs, photographers </w:t>
      </w:r>
      <w:r w:rsidR="00185E88" w:rsidRPr="0070324C">
        <w:rPr>
          <w:noProof/>
          <w:lang w:val="en-US"/>
        </w:rPr>
        <w:t>etc</w:t>
      </w:r>
      <w:r w:rsidR="00185E88" w:rsidRPr="00185E88">
        <w:rPr>
          <w:lang w:val="en-US"/>
        </w:rPr>
        <w:t>)</w:t>
      </w:r>
    </w:p>
    <w:p w14:paraId="57B4DA50" w14:textId="77777777" w:rsidR="00A833FB" w:rsidRDefault="00916158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</w:t>
      </w:r>
      <w:r w:rsidR="00A833FB" w:rsidRPr="00185E88">
        <w:rPr>
          <w:lang w:val="en-US"/>
        </w:rPr>
        <w:t>ustomer service comments forms</w:t>
      </w:r>
    </w:p>
    <w:p w14:paraId="5028241A" w14:textId="77777777" w:rsidR="00916158" w:rsidRDefault="00916158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te Maps</w:t>
      </w:r>
    </w:p>
    <w:p w14:paraId="2EFDC8A5" w14:textId="77777777" w:rsidR="00D26A26" w:rsidRDefault="00D26A26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</w:t>
      </w:r>
      <w:r w:rsidR="00960D7C">
        <w:rPr>
          <w:lang w:val="en-US"/>
        </w:rPr>
        <w:t xml:space="preserve">issed the train </w:t>
      </w:r>
    </w:p>
    <w:p w14:paraId="59073B8E" w14:textId="77777777" w:rsidR="00960D7C" w:rsidRDefault="00D26A26" w:rsidP="00D26A26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Log </w:t>
      </w:r>
      <w:r w:rsidR="00960D7C">
        <w:rPr>
          <w:lang w:val="en-US"/>
        </w:rPr>
        <w:t>form</w:t>
      </w:r>
    </w:p>
    <w:p w14:paraId="058499B8" w14:textId="77777777" w:rsidR="00D26A26" w:rsidRDefault="00D26A26" w:rsidP="00D26A26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Late slip</w:t>
      </w:r>
    </w:p>
    <w:p w14:paraId="4B09E73C" w14:textId="77777777" w:rsidR="00882867" w:rsidRDefault="00882867" w:rsidP="0088286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arge group info</w:t>
      </w:r>
    </w:p>
    <w:p w14:paraId="55F8B5E6" w14:textId="77777777" w:rsidR="00882867" w:rsidRPr="00185E88" w:rsidRDefault="00882867" w:rsidP="00882867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Envelope</w:t>
      </w:r>
      <w:r w:rsidR="00296122">
        <w:rPr>
          <w:lang w:val="en-US"/>
        </w:rPr>
        <w:t>s</w:t>
      </w:r>
      <w:r>
        <w:rPr>
          <w:lang w:val="en-US"/>
        </w:rPr>
        <w:t xml:space="preserve"> for</w:t>
      </w:r>
      <w:r w:rsidR="004660BD">
        <w:rPr>
          <w:lang w:val="en-US"/>
        </w:rPr>
        <w:t xml:space="preserve"> holding</w:t>
      </w:r>
      <w:r>
        <w:rPr>
          <w:lang w:val="en-US"/>
        </w:rPr>
        <w:t xml:space="preserve"> wristbands</w:t>
      </w:r>
    </w:p>
    <w:p w14:paraId="41670EDF" w14:textId="77777777" w:rsidR="00A833FB" w:rsidRPr="00185E88" w:rsidRDefault="000C6F7D" w:rsidP="00A833F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tatione</w:t>
      </w:r>
      <w:r w:rsidR="00A833FB" w:rsidRPr="00185E88">
        <w:rPr>
          <w:lang w:val="en-US"/>
        </w:rPr>
        <w:t>ry box</w:t>
      </w:r>
    </w:p>
    <w:p w14:paraId="29B26471" w14:textId="77777777" w:rsidR="00A833FB" w:rsidRDefault="004660BD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</w:t>
      </w:r>
      <w:r w:rsidR="00A833FB" w:rsidRPr="00185E88">
        <w:rPr>
          <w:lang w:val="en-US"/>
        </w:rPr>
        <w:t>cissors</w:t>
      </w:r>
    </w:p>
    <w:p w14:paraId="3BC41E50" w14:textId="77777777" w:rsidR="00E05E90" w:rsidRDefault="00E05E90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pare paper</w:t>
      </w:r>
    </w:p>
    <w:p w14:paraId="6DCBC60A" w14:textId="77777777" w:rsidR="00E05E90" w:rsidRDefault="00E05E90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Pens</w:t>
      </w:r>
    </w:p>
    <w:p w14:paraId="3D796BD0" w14:textId="77777777" w:rsidR="00E05E90" w:rsidRDefault="00E05E90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Blu </w:t>
      </w:r>
      <w:r w:rsidRPr="0070324C">
        <w:rPr>
          <w:noProof/>
          <w:lang w:val="en-US"/>
        </w:rPr>
        <w:t>tak</w:t>
      </w:r>
      <w:r>
        <w:rPr>
          <w:lang w:val="en-US"/>
        </w:rPr>
        <w:t xml:space="preserve"> / sticky tape</w:t>
      </w:r>
    </w:p>
    <w:p w14:paraId="7629DFE7" w14:textId="77777777" w:rsidR="00463411" w:rsidRDefault="00463411" w:rsidP="0046341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ost Property box</w:t>
      </w:r>
    </w:p>
    <w:p w14:paraId="3F7F9CDA" w14:textId="77777777" w:rsidR="00463411" w:rsidRDefault="00463411" w:rsidP="00463411">
      <w:pPr>
        <w:rPr>
          <w:lang w:val="en-US"/>
        </w:rPr>
      </w:pPr>
    </w:p>
    <w:p w14:paraId="1DB11B75" w14:textId="77777777" w:rsidR="00463411" w:rsidRDefault="00463411" w:rsidP="00463411">
      <w:pPr>
        <w:rPr>
          <w:lang w:val="en-US"/>
        </w:rPr>
      </w:pPr>
    </w:p>
    <w:p w14:paraId="2E771D30" w14:textId="77777777" w:rsidR="00463411" w:rsidRPr="00463411" w:rsidRDefault="00463411" w:rsidP="00463411">
      <w:pPr>
        <w:rPr>
          <w:lang w:val="en-US"/>
        </w:rPr>
      </w:pPr>
    </w:p>
    <w:p w14:paraId="2AA7916E" w14:textId="77777777" w:rsidR="009714FE" w:rsidRDefault="00A833FB" w:rsidP="00A833FB">
      <w:pPr>
        <w:pStyle w:val="ListParagraph"/>
        <w:numPr>
          <w:ilvl w:val="0"/>
          <w:numId w:val="2"/>
        </w:numPr>
        <w:rPr>
          <w:lang w:val="en-US"/>
        </w:rPr>
      </w:pPr>
      <w:r w:rsidRPr="00185E88">
        <w:rPr>
          <w:lang w:val="en-US"/>
        </w:rPr>
        <w:lastRenderedPageBreak/>
        <w:t>Volunteer</w:t>
      </w:r>
      <w:r w:rsidR="00296122">
        <w:rPr>
          <w:lang w:val="en-US"/>
        </w:rPr>
        <w:t xml:space="preserve"> </w:t>
      </w:r>
      <w:r w:rsidR="009714FE">
        <w:rPr>
          <w:lang w:val="en-US"/>
        </w:rPr>
        <w:t xml:space="preserve"> kit</w:t>
      </w:r>
    </w:p>
    <w:p w14:paraId="7982FE60" w14:textId="77777777" w:rsidR="00916158" w:rsidRPr="00185E88" w:rsidRDefault="00916158" w:rsidP="00916158">
      <w:pPr>
        <w:pStyle w:val="ListParagraph"/>
        <w:numPr>
          <w:ilvl w:val="1"/>
          <w:numId w:val="2"/>
        </w:numPr>
        <w:rPr>
          <w:lang w:val="en-US"/>
        </w:rPr>
      </w:pPr>
      <w:r w:rsidRPr="00185E88">
        <w:rPr>
          <w:lang w:val="en-US"/>
        </w:rPr>
        <w:t>Daily roster</w:t>
      </w:r>
      <w:r>
        <w:rPr>
          <w:lang w:val="en-US"/>
        </w:rPr>
        <w:t xml:space="preserve"> w/ Volunteer contact numbers</w:t>
      </w:r>
    </w:p>
    <w:p w14:paraId="3165ABC7" w14:textId="77777777" w:rsidR="00A833FB" w:rsidRDefault="009714FE" w:rsidP="009714FE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</w:t>
      </w:r>
      <w:r w:rsidR="00FE779E">
        <w:rPr>
          <w:lang w:val="en-US"/>
        </w:rPr>
        <w:t xml:space="preserve">ign </w:t>
      </w:r>
      <w:r w:rsidR="00916158">
        <w:rPr>
          <w:lang w:val="en-US"/>
        </w:rPr>
        <w:t>In / O</w:t>
      </w:r>
      <w:r w:rsidR="00A833FB" w:rsidRPr="00185E88">
        <w:rPr>
          <w:lang w:val="en-US"/>
        </w:rPr>
        <w:t>ut sheet</w:t>
      </w:r>
    </w:p>
    <w:p w14:paraId="247BB15C" w14:textId="77777777" w:rsidR="009714FE" w:rsidRDefault="009714FE" w:rsidP="009714FE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Coffee coupons</w:t>
      </w:r>
    </w:p>
    <w:p w14:paraId="384FD583" w14:textId="77777777" w:rsidR="00882867" w:rsidRDefault="00882867" w:rsidP="009714FE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Blank name tags</w:t>
      </w:r>
    </w:p>
    <w:p w14:paraId="69BEDA2E" w14:textId="77777777" w:rsidR="006A079E" w:rsidRPr="00185E88" w:rsidRDefault="006A079E" w:rsidP="006A079E">
      <w:pPr>
        <w:pStyle w:val="ListParagraph"/>
        <w:numPr>
          <w:ilvl w:val="1"/>
          <w:numId w:val="2"/>
        </w:numPr>
        <w:rPr>
          <w:lang w:val="en-US"/>
        </w:rPr>
      </w:pPr>
      <w:r w:rsidRPr="00E05E90">
        <w:rPr>
          <w:i/>
          <w:lang w:val="en-US"/>
        </w:rPr>
        <w:t>Bright Ideas</w:t>
      </w:r>
      <w:r w:rsidRPr="00185E88">
        <w:rPr>
          <w:lang w:val="en-US"/>
        </w:rPr>
        <w:t xml:space="preserve"> forms for volunteer</w:t>
      </w:r>
      <w:r w:rsidR="004660BD">
        <w:rPr>
          <w:lang w:val="en-US"/>
        </w:rPr>
        <w:t>s</w:t>
      </w:r>
    </w:p>
    <w:p w14:paraId="59C4FD83" w14:textId="77777777" w:rsidR="00A833FB" w:rsidRPr="00A833FB" w:rsidRDefault="00A833FB" w:rsidP="00A833FB">
      <w:pPr>
        <w:pStyle w:val="ListParagraph"/>
        <w:numPr>
          <w:ilvl w:val="1"/>
          <w:numId w:val="2"/>
        </w:numPr>
        <w:rPr>
          <w:lang w:val="en-US"/>
        </w:rPr>
      </w:pPr>
      <w:r w:rsidRPr="00A833FB">
        <w:rPr>
          <w:lang w:val="en-US"/>
        </w:rPr>
        <w:t>Box for returned hi-vis vests</w:t>
      </w:r>
    </w:p>
    <w:p w14:paraId="753E6C85" w14:textId="77777777" w:rsidR="0071572E" w:rsidRDefault="0071572E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unscreen</w:t>
      </w:r>
    </w:p>
    <w:p w14:paraId="76D613AA" w14:textId="77777777" w:rsidR="004660BD" w:rsidRDefault="004660BD" w:rsidP="00A833F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Megaphone</w:t>
      </w:r>
    </w:p>
    <w:p w14:paraId="0DBD4996" w14:textId="47342B2A" w:rsidR="007B1204" w:rsidRPr="00916158" w:rsidRDefault="00FE779E" w:rsidP="00916158">
      <w:pPr>
        <w:pStyle w:val="Heading2"/>
        <w:rPr>
          <w:rFonts w:asciiTheme="minorHAnsi" w:hAnsiTheme="minorHAnsi"/>
        </w:rPr>
      </w:pPr>
      <w:r w:rsidRPr="00916158">
        <w:rPr>
          <w:rFonts w:asciiTheme="minorHAnsi" w:hAnsiTheme="minorHAnsi"/>
        </w:rPr>
        <w:t>Main roles (</w:t>
      </w:r>
      <w:r w:rsidRPr="00F43B96">
        <w:rPr>
          <w:rFonts w:asciiTheme="minorHAnsi" w:hAnsiTheme="minorHAnsi"/>
          <w:b w:val="0"/>
        </w:rPr>
        <w:t>apart from having an enjoyable day</w:t>
      </w:r>
      <w:r w:rsidRPr="00916158">
        <w:rPr>
          <w:rFonts w:asciiTheme="minorHAnsi" w:hAnsiTheme="minorHAnsi"/>
        </w:rPr>
        <w:t>)</w:t>
      </w:r>
    </w:p>
    <w:p w14:paraId="31BCB777" w14:textId="77777777" w:rsidR="0049019B" w:rsidRPr="00A833FB" w:rsidRDefault="0049019B" w:rsidP="00A833FB">
      <w:pPr>
        <w:pStyle w:val="Heading2"/>
        <w:rPr>
          <w:rFonts w:asciiTheme="minorHAnsi" w:hAnsiTheme="minorHAnsi"/>
        </w:rPr>
      </w:pPr>
      <w:r w:rsidRPr="00A833FB">
        <w:rPr>
          <w:rFonts w:asciiTheme="minorHAnsi" w:hAnsiTheme="minorHAnsi"/>
        </w:rPr>
        <w:t>Role A: Volunteer Assistance</w:t>
      </w:r>
    </w:p>
    <w:p w14:paraId="2FD71E02" w14:textId="77777777" w:rsidR="00FE779E" w:rsidRDefault="00BF481A" w:rsidP="00FE779E">
      <w:pPr>
        <w:pStyle w:val="ListParagraph"/>
        <w:numPr>
          <w:ilvl w:val="0"/>
          <w:numId w:val="5"/>
        </w:numPr>
        <w:spacing w:after="120" w:line="240" w:lineRule="auto"/>
        <w:rPr>
          <w:lang w:val="en-US"/>
        </w:rPr>
      </w:pPr>
      <w:r w:rsidRPr="00FE779E">
        <w:rPr>
          <w:lang w:val="en-US"/>
        </w:rPr>
        <w:t xml:space="preserve">Monitor the volunteer </w:t>
      </w:r>
      <w:r w:rsidRPr="0070324C">
        <w:rPr>
          <w:noProof/>
          <w:lang w:val="en-US"/>
        </w:rPr>
        <w:t>wellbeing</w:t>
      </w:r>
      <w:r w:rsidR="00916158">
        <w:rPr>
          <w:lang w:val="en-US"/>
        </w:rPr>
        <w:t>.</w:t>
      </w:r>
    </w:p>
    <w:p w14:paraId="6AA6FB08" w14:textId="77777777" w:rsidR="00BF481A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>S</w:t>
      </w:r>
      <w:r w:rsidR="00BF481A" w:rsidRPr="00FE779E">
        <w:rPr>
          <w:lang w:val="en-US"/>
        </w:rPr>
        <w:t>uggesting swaps, offering/reminding about water, sunscreen, breaks, etc.</w:t>
      </w:r>
    </w:p>
    <w:p w14:paraId="22F9469D" w14:textId="77777777" w:rsidR="00FE779E" w:rsidRDefault="00FE779E" w:rsidP="00FE779E">
      <w:pPr>
        <w:pStyle w:val="ListParagraph"/>
        <w:numPr>
          <w:ilvl w:val="0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>Daily Sign In</w:t>
      </w:r>
      <w:r w:rsidRPr="0070324C">
        <w:rPr>
          <w:noProof/>
          <w:lang w:val="en-US"/>
        </w:rPr>
        <w:t>/</w:t>
      </w:r>
      <w:r>
        <w:rPr>
          <w:lang w:val="en-US"/>
        </w:rPr>
        <w:t>Out area for volunteers</w:t>
      </w:r>
    </w:p>
    <w:p w14:paraId="5016AD4E" w14:textId="77777777" w:rsid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 w:rsidRPr="00FE779E">
        <w:rPr>
          <w:lang w:val="en-US"/>
        </w:rPr>
        <w:t xml:space="preserve">Make sure sign on </w:t>
      </w:r>
      <w:r w:rsidRPr="0070324C">
        <w:rPr>
          <w:noProof/>
          <w:lang w:val="en-US"/>
        </w:rPr>
        <w:t>book</w:t>
      </w:r>
      <w:r w:rsidRPr="00FE779E">
        <w:rPr>
          <w:lang w:val="en-US"/>
        </w:rPr>
        <w:t xml:space="preserve"> (with pens) and hi-vis vests are available for volunteers</w:t>
      </w:r>
      <w:r>
        <w:rPr>
          <w:lang w:val="en-US"/>
        </w:rPr>
        <w:t>.</w:t>
      </w:r>
    </w:p>
    <w:p w14:paraId="110372FD" w14:textId="5D8E2D73" w:rsidR="00FE779E" w:rsidRDefault="00FE779E" w:rsidP="00FE779E">
      <w:pPr>
        <w:pStyle w:val="ListParagraph"/>
        <w:numPr>
          <w:ilvl w:val="2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 xml:space="preserve">X1 coffee </w:t>
      </w:r>
      <w:r w:rsidR="005E25BE">
        <w:rPr>
          <w:lang w:val="en-US"/>
        </w:rPr>
        <w:t xml:space="preserve">and x1 food </w:t>
      </w:r>
      <w:r>
        <w:rPr>
          <w:lang w:val="en-US"/>
        </w:rPr>
        <w:t>voucher issued per volunteer</w:t>
      </w:r>
      <w:r w:rsidRPr="00FE779E">
        <w:rPr>
          <w:lang w:val="en-US"/>
        </w:rPr>
        <w:t>.</w:t>
      </w:r>
    </w:p>
    <w:p w14:paraId="4C5F0BBB" w14:textId="6CD0A0A2" w:rsidR="00FE779E" w:rsidRP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 w:rsidRPr="00FE779E">
        <w:rPr>
          <w:lang w:val="en-US"/>
        </w:rPr>
        <w:t xml:space="preserve">If someone fails to arrive, advise </w:t>
      </w:r>
      <w:r w:rsidR="004660BD">
        <w:rPr>
          <w:lang w:val="en-US"/>
        </w:rPr>
        <w:t>the Event Supervisor</w:t>
      </w:r>
      <w:r w:rsidRPr="00FE779E">
        <w:rPr>
          <w:lang w:val="en-US"/>
        </w:rPr>
        <w:t xml:space="preserve"> to see if follow up is required.  </w:t>
      </w:r>
      <w:r w:rsidRPr="00FE779E">
        <w:rPr>
          <w:lang w:val="en-US"/>
        </w:rPr>
        <w:br/>
        <w:t xml:space="preserve">If complete NO </w:t>
      </w:r>
      <w:r w:rsidRPr="0070324C">
        <w:rPr>
          <w:noProof/>
          <w:lang w:val="en-US"/>
        </w:rPr>
        <w:t>SHOW,</w:t>
      </w:r>
      <w:r w:rsidRPr="00FE779E">
        <w:rPr>
          <w:lang w:val="en-US"/>
        </w:rPr>
        <w:t xml:space="preserve"> put </w:t>
      </w:r>
      <w:r w:rsidRPr="0070324C">
        <w:rPr>
          <w:noProof/>
          <w:lang w:val="en-US"/>
        </w:rPr>
        <w:t>line</w:t>
      </w:r>
      <w:r w:rsidRPr="00FE779E">
        <w:rPr>
          <w:lang w:val="en-US"/>
        </w:rPr>
        <w:t xml:space="preserve"> through name and put reason </w:t>
      </w:r>
      <w:r w:rsidRPr="005E25BE">
        <w:rPr>
          <w:noProof/>
          <w:lang w:val="en-US"/>
        </w:rPr>
        <w:t>beside</w:t>
      </w:r>
      <w:r w:rsidR="005E25BE">
        <w:rPr>
          <w:noProof/>
          <w:lang w:val="en-US"/>
        </w:rPr>
        <w:t>s</w:t>
      </w:r>
      <w:r w:rsidRPr="00FE779E">
        <w:rPr>
          <w:lang w:val="en-US"/>
        </w:rPr>
        <w:t xml:space="preserve"> </w:t>
      </w:r>
      <w:r w:rsidRPr="0070324C">
        <w:rPr>
          <w:noProof/>
          <w:lang w:val="en-US"/>
        </w:rPr>
        <w:t>name</w:t>
      </w:r>
      <w:r w:rsidRPr="00FE779E">
        <w:rPr>
          <w:lang w:val="en-US"/>
        </w:rPr>
        <w:t xml:space="preserve">.  </w:t>
      </w:r>
    </w:p>
    <w:p w14:paraId="7551EB22" w14:textId="77777777" w:rsidR="00FE779E" w:rsidRP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 w:rsidRPr="00FE779E">
        <w:rPr>
          <w:lang w:val="en-US"/>
        </w:rPr>
        <w:t xml:space="preserve">If an extra person arrives, get them to sign on </w:t>
      </w:r>
      <w:r w:rsidRPr="0070324C">
        <w:rPr>
          <w:noProof/>
          <w:lang w:val="en-US"/>
        </w:rPr>
        <w:t>at end of</w:t>
      </w:r>
      <w:r w:rsidRPr="00FE779E">
        <w:rPr>
          <w:lang w:val="en-US"/>
        </w:rPr>
        <w:t xml:space="preserve"> </w:t>
      </w:r>
      <w:r w:rsidRPr="00DF746D">
        <w:rPr>
          <w:noProof/>
          <w:lang w:val="en-US"/>
        </w:rPr>
        <w:t>sign</w:t>
      </w:r>
      <w:r w:rsidRPr="00FE779E">
        <w:rPr>
          <w:lang w:val="en-US"/>
        </w:rPr>
        <w:t xml:space="preserve"> on </w:t>
      </w:r>
      <w:r w:rsidRPr="00DF746D">
        <w:rPr>
          <w:noProof/>
          <w:lang w:val="en-US"/>
        </w:rPr>
        <w:t>sheet</w:t>
      </w:r>
      <w:r w:rsidRPr="00FE779E">
        <w:rPr>
          <w:lang w:val="en-US"/>
        </w:rPr>
        <w:t>.</w:t>
      </w:r>
    </w:p>
    <w:p w14:paraId="62B66E43" w14:textId="77777777" w:rsid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 xml:space="preserve">Sign out sheet for volunteers </w:t>
      </w:r>
    </w:p>
    <w:p w14:paraId="0BB0E45F" w14:textId="77777777" w:rsid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>Receive returned hi-vis vests</w:t>
      </w:r>
      <w:r w:rsidR="004660BD">
        <w:rPr>
          <w:lang w:val="en-US"/>
        </w:rPr>
        <w:t>, place in the dirty vest box.</w:t>
      </w:r>
    </w:p>
    <w:p w14:paraId="1C35D6CC" w14:textId="77777777" w:rsidR="00FE779E" w:rsidRDefault="00E05E90" w:rsidP="00FE779E">
      <w:pPr>
        <w:pStyle w:val="ListParagraph"/>
        <w:numPr>
          <w:ilvl w:val="0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>Debrief with Events T</w:t>
      </w:r>
      <w:r w:rsidR="00FE779E">
        <w:rPr>
          <w:lang w:val="en-US"/>
        </w:rPr>
        <w:t xml:space="preserve">eam on </w:t>
      </w:r>
      <w:r>
        <w:rPr>
          <w:lang w:val="en-US"/>
        </w:rPr>
        <w:t>day’s</w:t>
      </w:r>
      <w:r w:rsidR="00FE779E">
        <w:rPr>
          <w:lang w:val="en-US"/>
        </w:rPr>
        <w:t xml:space="preserve"> events</w:t>
      </w:r>
    </w:p>
    <w:p w14:paraId="587E121F" w14:textId="77777777" w:rsidR="00FE779E" w:rsidRPr="00FE779E" w:rsidRDefault="00FE779E" w:rsidP="00FE779E">
      <w:pPr>
        <w:pStyle w:val="ListParagraph"/>
        <w:numPr>
          <w:ilvl w:val="1"/>
          <w:numId w:val="5"/>
        </w:numPr>
        <w:spacing w:after="120" w:line="240" w:lineRule="auto"/>
        <w:rPr>
          <w:lang w:val="en-US"/>
        </w:rPr>
      </w:pPr>
      <w:r>
        <w:rPr>
          <w:lang w:val="en-US"/>
        </w:rPr>
        <w:t xml:space="preserve">Compile </w:t>
      </w:r>
      <w:r w:rsidRPr="00916158">
        <w:rPr>
          <w:i/>
          <w:lang w:val="en-US"/>
        </w:rPr>
        <w:t xml:space="preserve">Bright Ideas </w:t>
      </w:r>
      <w:r>
        <w:rPr>
          <w:lang w:val="en-US"/>
        </w:rPr>
        <w:t>forms from volunteers.</w:t>
      </w:r>
    </w:p>
    <w:p w14:paraId="778A0A12" w14:textId="77777777" w:rsidR="0049019B" w:rsidRPr="00A833FB" w:rsidRDefault="0049019B" w:rsidP="004C0DE5">
      <w:pPr>
        <w:pStyle w:val="Heading2"/>
        <w:spacing w:line="240" w:lineRule="auto"/>
        <w:rPr>
          <w:rFonts w:asciiTheme="minorHAnsi" w:hAnsiTheme="minorHAnsi"/>
        </w:rPr>
      </w:pPr>
      <w:r w:rsidRPr="00A833FB">
        <w:rPr>
          <w:rFonts w:asciiTheme="minorHAnsi" w:hAnsiTheme="minorHAnsi"/>
        </w:rPr>
        <w:t>Role B: Customer Assistance</w:t>
      </w:r>
    </w:p>
    <w:p w14:paraId="05B15A71" w14:textId="77777777" w:rsidR="00101ABF" w:rsidRDefault="00A833FB" w:rsidP="004C0DE5">
      <w:pPr>
        <w:spacing w:line="240" w:lineRule="auto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</w:pPr>
      <w:r w:rsidRPr="00C314FA">
        <w:rPr>
          <w:rFonts w:cs="Arial"/>
        </w:rPr>
        <w:t xml:space="preserve">Any complaints/request for refunds/lost children </w:t>
      </w:r>
      <w:r w:rsidR="002B4051">
        <w:rPr>
          <w:rFonts w:cs="Arial"/>
        </w:rPr>
        <w:t>will</w:t>
      </w:r>
      <w:r w:rsidRPr="00C314FA">
        <w:rPr>
          <w:rFonts w:cs="Arial"/>
        </w:rPr>
        <w:t xml:space="preserve"> </w:t>
      </w:r>
      <w:r w:rsidRPr="0070324C">
        <w:rPr>
          <w:rFonts w:cs="Arial"/>
          <w:noProof/>
        </w:rPr>
        <w:t>be directed</w:t>
      </w:r>
      <w:r w:rsidRPr="00C314FA">
        <w:rPr>
          <w:rFonts w:cs="Arial"/>
        </w:rPr>
        <w:t xml:space="preserve"> to the information area.</w:t>
      </w:r>
      <w:r w:rsidRPr="00C314FA">
        <w:rPr>
          <w:rFonts w:cs="Arial"/>
        </w:rPr>
        <w:br/>
      </w:r>
      <w:r w:rsidRPr="002B4051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t>Complaint procedure:</w:t>
      </w:r>
      <w:r w:rsidR="004C0DE5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br/>
      </w:r>
      <w:r w:rsidR="009D3843" w:rsidRPr="004C0DE5">
        <w:t xml:space="preserve">All complaints will </w:t>
      </w:r>
      <w:r w:rsidR="009D3843" w:rsidRPr="00DF746D">
        <w:rPr>
          <w:noProof/>
        </w:rPr>
        <w:t>be received</w:t>
      </w:r>
      <w:r w:rsidR="009D3843" w:rsidRPr="004C0DE5">
        <w:t xml:space="preserve"> in writing only:</w:t>
      </w:r>
      <w:r w:rsidR="00101ABF">
        <w:br/>
        <w:t xml:space="preserve">Forms are available or hand </w:t>
      </w:r>
      <w:r w:rsidR="00101ABF" w:rsidRPr="00DF746D">
        <w:rPr>
          <w:noProof/>
        </w:rPr>
        <w:t>guest</w:t>
      </w:r>
      <w:r w:rsidR="00101ABF">
        <w:t xml:space="preserve"> a DOWT business card with </w:t>
      </w:r>
      <w:hyperlink r:id="rId9" w:history="1">
        <w:r w:rsidR="00101ABF" w:rsidRPr="00710CC3">
          <w:rPr>
            <w:rStyle w:val="Hyperlink"/>
          </w:rPr>
          <w:t>fat.controller@pbr.org.au</w:t>
        </w:r>
      </w:hyperlink>
      <w:r w:rsidR="00101ABF">
        <w:t xml:space="preserve"> email.</w:t>
      </w:r>
      <w:r w:rsidR="009D3843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t xml:space="preserve"> </w:t>
      </w:r>
    </w:p>
    <w:p w14:paraId="7FE744F0" w14:textId="77777777" w:rsidR="009D3843" w:rsidRPr="004C0DE5" w:rsidRDefault="009D3843" w:rsidP="004C0DE5">
      <w:pPr>
        <w:spacing w:line="240" w:lineRule="auto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</w:pPr>
      <w:r>
        <w:t>If the passenger is adamant to speak with the Eve</w:t>
      </w:r>
      <w:r w:rsidR="00101ABF">
        <w:t>nt Supervisor, DO NOT hand out the Event Supervisors</w:t>
      </w:r>
      <w:r>
        <w:t xml:space="preserve"> mobile number.</w:t>
      </w:r>
      <w:r w:rsidR="00101ABF">
        <w:t xml:space="preserve"> </w:t>
      </w:r>
      <w:r>
        <w:t xml:space="preserve">Phone </w:t>
      </w:r>
      <w:r w:rsidR="00101ABF">
        <w:t>them</w:t>
      </w:r>
      <w:r>
        <w:t xml:space="preserve"> directly from the information attendants mobile.</w:t>
      </w:r>
    </w:p>
    <w:p w14:paraId="664CAB9D" w14:textId="77777777" w:rsidR="0049019B" w:rsidRDefault="0049019B" w:rsidP="004C0DE5">
      <w:pPr>
        <w:pStyle w:val="Heading4"/>
        <w:spacing w:line="240" w:lineRule="auto"/>
      </w:pPr>
      <w:r w:rsidRPr="00C314FA">
        <w:t>Refund procedure:</w:t>
      </w:r>
    </w:p>
    <w:p w14:paraId="26608CC4" w14:textId="77777777" w:rsidR="00E05E90" w:rsidRPr="00C314FA" w:rsidRDefault="00E05E90" w:rsidP="004C0DE5">
      <w:pPr>
        <w:spacing w:line="240" w:lineRule="auto"/>
        <w:rPr>
          <w:rFonts w:cs="Arial"/>
        </w:rPr>
      </w:pPr>
      <w:r w:rsidRPr="00C314FA">
        <w:rPr>
          <w:rFonts w:cs="Arial"/>
        </w:rPr>
        <w:t>If by chance a passenger is requesting a refund, please direct the passengers to the Information Area where the</w:t>
      </w:r>
      <w:r w:rsidR="000C6F7D">
        <w:rPr>
          <w:rFonts w:cs="Arial"/>
        </w:rPr>
        <w:t>i</w:t>
      </w:r>
      <w:r w:rsidRPr="00C314FA">
        <w:rPr>
          <w:rFonts w:cs="Arial"/>
        </w:rPr>
        <w:t xml:space="preserve">r request will </w:t>
      </w:r>
      <w:r w:rsidRPr="00DF746D">
        <w:rPr>
          <w:rFonts w:cs="Arial"/>
          <w:noProof/>
        </w:rPr>
        <w:t>be registered</w:t>
      </w:r>
      <w:r w:rsidRPr="00C314FA">
        <w:rPr>
          <w:rFonts w:cs="Arial"/>
        </w:rPr>
        <w:t xml:space="preserve"> and passed onto the Event Manager. </w:t>
      </w:r>
      <w:r>
        <w:rPr>
          <w:rFonts w:cs="Arial"/>
        </w:rPr>
        <w:br/>
      </w:r>
      <w:r w:rsidRPr="00C314FA">
        <w:rPr>
          <w:rFonts w:cs="Arial"/>
          <w:b/>
          <w:u w:val="single"/>
        </w:rPr>
        <w:t>DO NOT</w:t>
      </w:r>
      <w:r w:rsidRPr="00C314FA">
        <w:rPr>
          <w:rFonts w:cs="Arial"/>
        </w:rPr>
        <w:t xml:space="preserve"> promise a refund under any circumstances, as any refund request or complaint needs to be responded to by the Event Manager.</w:t>
      </w:r>
    </w:p>
    <w:p w14:paraId="6104EFCD" w14:textId="77777777" w:rsidR="0049019B" w:rsidRDefault="00A833FB" w:rsidP="004C0DE5">
      <w:pPr>
        <w:pStyle w:val="Heading4"/>
        <w:spacing w:line="240" w:lineRule="auto"/>
      </w:pPr>
      <w:r w:rsidRPr="00C314FA">
        <w:t xml:space="preserve">Lost children procedure: </w:t>
      </w:r>
    </w:p>
    <w:p w14:paraId="157078F2" w14:textId="77777777" w:rsidR="003F2277" w:rsidRPr="003F2277" w:rsidRDefault="003F2277" w:rsidP="004C0DE5">
      <w:pPr>
        <w:spacing w:line="240" w:lineRule="auto"/>
      </w:pPr>
      <w:r>
        <w:t xml:space="preserve">If </w:t>
      </w:r>
      <w:r w:rsidRPr="0070324C">
        <w:rPr>
          <w:noProof/>
        </w:rPr>
        <w:t>you’re informed</w:t>
      </w:r>
      <w:r>
        <w:t xml:space="preserve"> of a lost child, please ring </w:t>
      </w:r>
      <w:r w:rsidR="00101ABF">
        <w:t>the Event Supervisor directly and inform the Station Master.</w:t>
      </w:r>
    </w:p>
    <w:p w14:paraId="16DC9DDB" w14:textId="77777777" w:rsidR="00A833FB" w:rsidRPr="00C314FA" w:rsidRDefault="003F2277" w:rsidP="004C0DE5">
      <w:pPr>
        <w:pStyle w:val="Heading4"/>
        <w:spacing w:line="240" w:lineRule="auto"/>
      </w:pPr>
      <w:r>
        <w:t>Additional  ticket  requests</w:t>
      </w:r>
      <w:r w:rsidR="00C314FA">
        <w:t>:</w:t>
      </w:r>
    </w:p>
    <w:p w14:paraId="28A0880B" w14:textId="77777777" w:rsidR="0071572E" w:rsidRPr="004C0DE5" w:rsidRDefault="00313F0C" w:rsidP="004C0DE5">
      <w:pPr>
        <w:spacing w:line="240" w:lineRule="auto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</w:pPr>
      <w:r>
        <w:t xml:space="preserve">TBC – </w:t>
      </w:r>
      <w:r>
        <w:br/>
        <w:t>If</w:t>
      </w:r>
      <w:r w:rsidR="0040284E">
        <w:t xml:space="preserve"> the event </w:t>
      </w:r>
      <w:r w:rsidR="0040284E" w:rsidRPr="00DF746D">
        <w:rPr>
          <w:noProof/>
        </w:rPr>
        <w:t>is SOLD</w:t>
      </w:r>
      <w:r w:rsidR="0040284E">
        <w:t xml:space="preserve"> </w:t>
      </w:r>
      <w:r w:rsidR="0040284E" w:rsidRPr="00DF746D">
        <w:rPr>
          <w:noProof/>
        </w:rPr>
        <w:t>OUT</w:t>
      </w:r>
      <w:r w:rsidR="00E05E90">
        <w:t xml:space="preserve"> there is no guarantee for ticket sales.</w:t>
      </w:r>
      <w:r w:rsidR="00E05E90">
        <w:br/>
      </w:r>
      <w:r w:rsidR="004C0DE5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br/>
      </w:r>
      <w:r w:rsidR="0071572E" w:rsidRPr="003F2277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t xml:space="preserve">Lost property:  </w:t>
      </w:r>
      <w:r w:rsidR="004C0DE5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br/>
      </w:r>
      <w:r w:rsidR="00E05E90">
        <w:rPr>
          <w:lang w:val="en-US"/>
        </w:rPr>
        <w:t>Place in the Lost Property Box and h</w:t>
      </w:r>
      <w:r w:rsidR="0071572E" w:rsidRPr="0071572E">
        <w:rPr>
          <w:lang w:val="en-US"/>
        </w:rPr>
        <w:t xml:space="preserve">old </w:t>
      </w:r>
      <w:r w:rsidR="00E05E90">
        <w:rPr>
          <w:lang w:val="en-US"/>
        </w:rPr>
        <w:t>in case they are looking for it.</w:t>
      </w:r>
      <w:r w:rsidR="004C0DE5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br/>
      </w:r>
      <w:r w:rsidR="00FE779E" w:rsidRPr="00DF746D">
        <w:rPr>
          <w:noProof/>
          <w:lang w:val="en-US"/>
        </w:rPr>
        <w:t>A</w:t>
      </w:r>
      <w:r w:rsidRPr="00DF746D">
        <w:rPr>
          <w:noProof/>
          <w:lang w:val="en-US"/>
        </w:rPr>
        <w:t>t end of</w:t>
      </w:r>
      <w:r>
        <w:rPr>
          <w:lang w:val="en-US"/>
        </w:rPr>
        <w:t xml:space="preserve"> </w:t>
      </w:r>
      <w:r w:rsidRPr="00DF746D">
        <w:rPr>
          <w:noProof/>
          <w:lang w:val="en-US"/>
        </w:rPr>
        <w:t>day</w:t>
      </w:r>
      <w:r>
        <w:rPr>
          <w:lang w:val="en-US"/>
        </w:rPr>
        <w:t xml:space="preserve">, leave in the Information Booth </w:t>
      </w:r>
      <w:r w:rsidR="0071572E" w:rsidRPr="0071572E">
        <w:rPr>
          <w:lang w:val="en-US"/>
        </w:rPr>
        <w:t>for transfer to Belgrave</w:t>
      </w:r>
    </w:p>
    <w:p w14:paraId="318FCB4A" w14:textId="77777777" w:rsidR="0071572E" w:rsidRPr="004C0DE5" w:rsidRDefault="0071572E" w:rsidP="004C0DE5">
      <w:pPr>
        <w:spacing w:after="120" w:line="240" w:lineRule="auto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lang w:val="en-US"/>
        </w:rPr>
      </w:pPr>
      <w:r w:rsidRPr="0071572E">
        <w:rPr>
          <w:rStyle w:val="Heading4Char"/>
          <w:lang w:val="en-US"/>
        </w:rPr>
        <w:t>First Aid</w:t>
      </w:r>
      <w:r>
        <w:rPr>
          <w:rStyle w:val="Heading4Char"/>
          <w:lang w:val="en-US"/>
        </w:rPr>
        <w:t>:</w:t>
      </w:r>
      <w:r w:rsidRPr="0071572E">
        <w:rPr>
          <w:rStyle w:val="Heading4Char"/>
          <w:lang w:val="en-US"/>
        </w:rPr>
        <w:t xml:space="preserve"> </w:t>
      </w:r>
      <w:r w:rsidR="004C0DE5">
        <w:rPr>
          <w:rStyle w:val="Heading4Char"/>
          <w:lang w:val="en-US"/>
        </w:rPr>
        <w:br/>
      </w:r>
      <w:r w:rsidR="00FE779E">
        <w:rPr>
          <w:lang w:val="en-US"/>
        </w:rPr>
        <w:t xml:space="preserve">Refer all incidents to the </w:t>
      </w:r>
      <w:r>
        <w:rPr>
          <w:lang w:val="en-US"/>
        </w:rPr>
        <w:t xml:space="preserve">St John’s First Aid is available at </w:t>
      </w:r>
      <w:r w:rsidRPr="00DF746D">
        <w:rPr>
          <w:noProof/>
          <w:lang w:val="en-US"/>
        </w:rPr>
        <w:t>site map</w:t>
      </w:r>
      <w:r>
        <w:rPr>
          <w:lang w:val="en-US"/>
        </w:rPr>
        <w:t xml:space="preserve"> #2.</w:t>
      </w:r>
    </w:p>
    <w:p w14:paraId="74769FAF" w14:textId="77777777" w:rsidR="006655D0" w:rsidRDefault="004C0DE5" w:rsidP="007717B2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>
        <w:rPr>
          <w:rFonts w:eastAsiaTheme="majorEastAsia" w:cstheme="majorBidi"/>
          <w:b/>
          <w:bCs/>
          <w:color w:val="4F81BD" w:themeColor="accent1"/>
          <w:sz w:val="26"/>
          <w:szCs w:val="26"/>
        </w:rPr>
        <w:t>+++</w:t>
      </w:r>
    </w:p>
    <w:p w14:paraId="05D8F98F" w14:textId="77777777" w:rsidR="007717B2" w:rsidRPr="007B1204" w:rsidRDefault="007717B2" w:rsidP="007717B2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 w:rsidRPr="007B1204">
        <w:rPr>
          <w:rFonts w:eastAsiaTheme="majorEastAsia" w:cstheme="majorBidi"/>
          <w:b/>
          <w:bCs/>
          <w:color w:val="4F81BD" w:themeColor="accent1"/>
          <w:sz w:val="26"/>
          <w:szCs w:val="26"/>
        </w:rPr>
        <w:lastRenderedPageBreak/>
        <w:t>Meet and Greet</w:t>
      </w:r>
      <w:r w:rsidR="007B1204" w:rsidRPr="007B1204">
        <w:rPr>
          <w:rFonts w:eastAsiaTheme="majorEastAsia" w:cstheme="majorBidi"/>
          <w:b/>
          <w:bCs/>
          <w:color w:val="4F81BD" w:themeColor="accent1"/>
          <w:sz w:val="26"/>
          <w:szCs w:val="26"/>
        </w:rPr>
        <w:t xml:space="preserve"> Attendant </w:t>
      </w:r>
    </w:p>
    <w:p w14:paraId="6FEA9586" w14:textId="5B237248" w:rsidR="0056455D" w:rsidRPr="00185E88" w:rsidRDefault="0056455D" w:rsidP="0056455D">
      <w:pPr>
        <w:rPr>
          <w:rFonts w:cs="Arial"/>
        </w:rPr>
      </w:pPr>
      <w:r w:rsidRPr="00185E88">
        <w:rPr>
          <w:rFonts w:cs="Arial"/>
        </w:rPr>
        <w:t xml:space="preserve">Shift: 8:00am – </w:t>
      </w:r>
      <w:r w:rsidR="005E25BE">
        <w:rPr>
          <w:rFonts w:cs="Arial"/>
        </w:rPr>
        <w:t>3</w:t>
      </w:r>
      <w:r>
        <w:rPr>
          <w:rFonts w:cs="Arial"/>
        </w:rPr>
        <w:t>:</w:t>
      </w:r>
      <w:r w:rsidR="005E25BE">
        <w:rPr>
          <w:rFonts w:cs="Arial"/>
        </w:rPr>
        <w:t>3</w:t>
      </w:r>
      <w:r>
        <w:rPr>
          <w:rFonts w:cs="Arial"/>
        </w:rPr>
        <w:t>0</w:t>
      </w:r>
      <w:r w:rsidRPr="00185E88">
        <w:rPr>
          <w:rFonts w:cs="Arial"/>
        </w:rPr>
        <w:t>pm</w:t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  <w:t xml:space="preserve">Note: </w:t>
      </w:r>
      <w:r>
        <w:rPr>
          <w:rFonts w:cs="Arial"/>
        </w:rPr>
        <w:t>The site open to public: 9am – 3</w:t>
      </w:r>
      <w:r w:rsidRPr="00185E88">
        <w:rPr>
          <w:rFonts w:cs="Arial"/>
        </w:rPr>
        <w:t>:30pm</w:t>
      </w:r>
    </w:p>
    <w:p w14:paraId="157726D3" w14:textId="205E147E" w:rsidR="007717B2" w:rsidRPr="001771A6" w:rsidRDefault="001771A6" w:rsidP="007717B2">
      <w:r w:rsidRPr="001771A6">
        <w:t xml:space="preserve">A busy role meeting and greeting excited customers. </w:t>
      </w:r>
      <w:r w:rsidR="009966C0">
        <w:br/>
      </w:r>
      <w:r w:rsidRPr="001771A6">
        <w:t xml:space="preserve">We expect a lot of questions to be asked to this person so please know the event schedule and </w:t>
      </w:r>
      <w:r w:rsidRPr="007B73BC">
        <w:rPr>
          <w:noProof/>
        </w:rPr>
        <w:t>site map</w:t>
      </w:r>
      <w:r w:rsidRPr="001771A6">
        <w:t>.</w:t>
      </w:r>
    </w:p>
    <w:p w14:paraId="17192AEC" w14:textId="77777777" w:rsidR="007717B2" w:rsidRPr="002E493C" w:rsidRDefault="002E493C" w:rsidP="001771A6">
      <w:pPr>
        <w:spacing w:after="0" w:line="240" w:lineRule="auto"/>
      </w:pPr>
      <w:bookmarkStart w:id="2" w:name="_GoBack"/>
      <w:bookmarkEnd w:id="2"/>
      <w:r>
        <w:t xml:space="preserve">Equipment required </w:t>
      </w:r>
      <w:r w:rsidR="001501ED">
        <w:t>(</w:t>
      </w:r>
      <w:r w:rsidR="001771A6">
        <w:t>please c</w:t>
      </w:r>
      <w:r>
        <w:t>ollect</w:t>
      </w:r>
      <w:r w:rsidR="001501ED">
        <w:t xml:space="preserve"> from</w:t>
      </w:r>
      <w:r>
        <w:t xml:space="preserve"> the Information Area</w:t>
      </w:r>
      <w:r w:rsidR="001501ED">
        <w:t>)</w:t>
      </w:r>
      <w:r w:rsidR="007717B2" w:rsidRPr="002E493C">
        <w:t>:</w:t>
      </w:r>
    </w:p>
    <w:p w14:paraId="3B90510A" w14:textId="77777777" w:rsidR="007717B2" w:rsidRPr="002E493C" w:rsidRDefault="00563CF7" w:rsidP="001771A6">
      <w:pPr>
        <w:pStyle w:val="ListParagraph"/>
        <w:numPr>
          <w:ilvl w:val="0"/>
          <w:numId w:val="5"/>
        </w:numPr>
        <w:spacing w:after="0" w:line="240" w:lineRule="auto"/>
      </w:pPr>
      <w:r>
        <w:t>X1 m</w:t>
      </w:r>
      <w:r w:rsidR="007717B2" w:rsidRPr="002E493C">
        <w:t xml:space="preserve">egaphone </w:t>
      </w:r>
    </w:p>
    <w:p w14:paraId="2A81B40B" w14:textId="77777777" w:rsidR="007717B2" w:rsidRPr="002E493C" w:rsidRDefault="007717B2" w:rsidP="001771A6">
      <w:pPr>
        <w:pStyle w:val="ListParagraph"/>
        <w:numPr>
          <w:ilvl w:val="0"/>
          <w:numId w:val="5"/>
        </w:numPr>
        <w:spacing w:after="0" w:line="240" w:lineRule="auto"/>
      </w:pPr>
      <w:r w:rsidRPr="002E493C">
        <w:t>X1 umbrella available</w:t>
      </w:r>
    </w:p>
    <w:p w14:paraId="4CE4C171" w14:textId="77777777" w:rsidR="007717B2" w:rsidRPr="002E493C" w:rsidRDefault="001771A6" w:rsidP="001771A6">
      <w:pPr>
        <w:pStyle w:val="ListParagraph"/>
        <w:numPr>
          <w:ilvl w:val="0"/>
          <w:numId w:val="5"/>
        </w:numPr>
        <w:spacing w:after="0" w:line="240" w:lineRule="auto"/>
      </w:pPr>
      <w:r>
        <w:t>DOWT Site Map.</w:t>
      </w:r>
    </w:p>
    <w:p w14:paraId="7EDDF5C5" w14:textId="77777777" w:rsidR="007717B2" w:rsidRPr="002E493C" w:rsidRDefault="007717B2" w:rsidP="001771A6">
      <w:pPr>
        <w:spacing w:after="0" w:line="240" w:lineRule="auto"/>
      </w:pPr>
      <w:r w:rsidRPr="002E493C">
        <w:t>Duties:</w:t>
      </w:r>
    </w:p>
    <w:p w14:paraId="242A9216" w14:textId="77777777" w:rsidR="007717B2" w:rsidRPr="002E493C" w:rsidRDefault="007717B2" w:rsidP="001771A6">
      <w:pPr>
        <w:pStyle w:val="ListParagraph"/>
        <w:numPr>
          <w:ilvl w:val="0"/>
          <w:numId w:val="5"/>
        </w:numPr>
        <w:spacing w:after="0" w:line="240" w:lineRule="auto"/>
      </w:pPr>
      <w:r w:rsidRPr="002E493C">
        <w:t>Welcome passengers</w:t>
      </w:r>
    </w:p>
    <w:p w14:paraId="103311DD" w14:textId="77777777" w:rsidR="007717B2" w:rsidRPr="002E493C" w:rsidRDefault="007717B2" w:rsidP="001771A6">
      <w:pPr>
        <w:pStyle w:val="ListParagraph"/>
        <w:numPr>
          <w:ilvl w:val="0"/>
          <w:numId w:val="5"/>
        </w:numPr>
        <w:spacing w:after="0" w:line="240" w:lineRule="auto"/>
      </w:pPr>
      <w:r w:rsidRPr="002E493C">
        <w:t xml:space="preserve">Direct them to the </w:t>
      </w:r>
      <w:r w:rsidR="00563CF7">
        <w:t xml:space="preserve">ticket </w:t>
      </w:r>
      <w:r w:rsidRPr="002E493C">
        <w:t>queue</w:t>
      </w:r>
    </w:p>
    <w:p w14:paraId="124103C9" w14:textId="77777777" w:rsidR="007717B2" w:rsidRPr="002E493C" w:rsidRDefault="007717B2" w:rsidP="001771A6">
      <w:pPr>
        <w:pStyle w:val="ListParagraph"/>
        <w:numPr>
          <w:ilvl w:val="0"/>
          <w:numId w:val="5"/>
        </w:numPr>
        <w:spacing w:after="0" w:line="240" w:lineRule="auto"/>
      </w:pPr>
      <w:r w:rsidRPr="002E493C">
        <w:t>Manage queue</w:t>
      </w:r>
      <w:r w:rsidR="001771A6">
        <w:t>s</w:t>
      </w:r>
    </w:p>
    <w:p w14:paraId="633AE7D8" w14:textId="77777777" w:rsidR="007717B2" w:rsidRPr="002E493C" w:rsidRDefault="007717B2" w:rsidP="001771A6">
      <w:pPr>
        <w:pStyle w:val="ListParagraph"/>
        <w:numPr>
          <w:ilvl w:val="1"/>
          <w:numId w:val="5"/>
        </w:numPr>
        <w:spacing w:after="0" w:line="240" w:lineRule="auto"/>
      </w:pPr>
      <w:r w:rsidRPr="002E493C">
        <w:t xml:space="preserve">Request confirmation letters </w:t>
      </w:r>
      <w:r w:rsidRPr="007B73BC">
        <w:rPr>
          <w:noProof/>
        </w:rPr>
        <w:t>be</w:t>
      </w:r>
      <w:r w:rsidRPr="002E493C">
        <w:t xml:space="preserve"> ready for the font of the line.</w:t>
      </w:r>
    </w:p>
    <w:p w14:paraId="65DD41A7" w14:textId="77777777" w:rsidR="007B1204" w:rsidRPr="002E493C" w:rsidRDefault="007B1204" w:rsidP="001771A6">
      <w:pPr>
        <w:pStyle w:val="ListParagraph"/>
        <w:numPr>
          <w:ilvl w:val="1"/>
          <w:numId w:val="5"/>
        </w:numPr>
        <w:spacing w:after="0" w:line="240" w:lineRule="auto"/>
      </w:pPr>
      <w:r w:rsidRPr="002E493C">
        <w:t>Ensure guests are not on the road</w:t>
      </w:r>
    </w:p>
    <w:p w14:paraId="742C8AFE" w14:textId="77777777" w:rsidR="007717B2" w:rsidRPr="002E493C" w:rsidRDefault="007717B2" w:rsidP="001771A6">
      <w:pPr>
        <w:pStyle w:val="ListParagraph"/>
        <w:numPr>
          <w:ilvl w:val="1"/>
          <w:numId w:val="5"/>
        </w:numPr>
        <w:spacing w:after="0" w:line="240" w:lineRule="auto"/>
      </w:pPr>
      <w:r w:rsidRPr="002E493C">
        <w:t>Call out for next train passengers to go to the front of the queue</w:t>
      </w:r>
    </w:p>
    <w:p w14:paraId="6BDD1E9E" w14:textId="77777777" w:rsidR="007717B2" w:rsidRPr="002E493C" w:rsidRDefault="007717B2" w:rsidP="001771A6">
      <w:pPr>
        <w:pStyle w:val="ListParagraph"/>
        <w:numPr>
          <w:ilvl w:val="2"/>
          <w:numId w:val="5"/>
        </w:numPr>
        <w:spacing w:after="0" w:line="240" w:lineRule="auto"/>
      </w:pPr>
      <w:r w:rsidRPr="002E493C">
        <w:t>20minutes before each train</w:t>
      </w:r>
    </w:p>
    <w:p w14:paraId="1CEC866A" w14:textId="77777777" w:rsidR="001501ED" w:rsidRDefault="007717B2" w:rsidP="001771A6">
      <w:pPr>
        <w:pStyle w:val="ListParagraph"/>
        <w:numPr>
          <w:ilvl w:val="0"/>
          <w:numId w:val="5"/>
        </w:numPr>
        <w:spacing w:after="0" w:line="240" w:lineRule="auto"/>
      </w:pPr>
      <w:r w:rsidRPr="002E493C">
        <w:t xml:space="preserve">Review wristbands </w:t>
      </w:r>
      <w:r w:rsidR="007B1204" w:rsidRPr="002E493C">
        <w:t>at</w:t>
      </w:r>
      <w:r w:rsidRPr="002E493C">
        <w:t xml:space="preserve"> site </w:t>
      </w:r>
      <w:r w:rsidR="001501ED">
        <w:t>re-</w:t>
      </w:r>
      <w:r w:rsidRPr="002E493C">
        <w:t>entry point</w:t>
      </w:r>
      <w:r w:rsidR="007B1204" w:rsidRPr="002E493C">
        <w:t xml:space="preserve"> </w:t>
      </w:r>
    </w:p>
    <w:p w14:paraId="43D9B3D0" w14:textId="77777777" w:rsidR="00563CF7" w:rsidRDefault="00563CF7" w:rsidP="00563CF7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Inform guests of all the activities available including: </w:t>
      </w:r>
    </w:p>
    <w:p w14:paraId="11D404B0" w14:textId="75601B33" w:rsidR="00563CF7" w:rsidRDefault="005E25BE" w:rsidP="00563CF7">
      <w:pPr>
        <w:pStyle w:val="ListParagraph"/>
        <w:numPr>
          <w:ilvl w:val="1"/>
          <w:numId w:val="5"/>
        </w:numPr>
        <w:spacing w:after="0" w:line="240" w:lineRule="auto"/>
      </w:pPr>
      <w:r>
        <w:t>Photo with Thomas</w:t>
      </w:r>
    </w:p>
    <w:p w14:paraId="0DC48A6A" w14:textId="77777777" w:rsidR="00563CF7" w:rsidRPr="002E493C" w:rsidRDefault="00563CF7" w:rsidP="00563CF7">
      <w:pPr>
        <w:pStyle w:val="ListParagraph"/>
        <w:numPr>
          <w:ilvl w:val="1"/>
          <w:numId w:val="5"/>
        </w:numPr>
        <w:spacing w:after="0" w:line="240" w:lineRule="auto"/>
      </w:pPr>
      <w:r>
        <w:t>Certificate collection point</w:t>
      </w:r>
    </w:p>
    <w:p w14:paraId="47FEBA02" w14:textId="77777777" w:rsidR="007717B2" w:rsidRPr="002E493C" w:rsidRDefault="00D6105C" w:rsidP="001771A6">
      <w:pPr>
        <w:spacing w:after="0" w:line="240" w:lineRule="auto"/>
      </w:pPr>
      <w:r w:rsidRPr="002E493C">
        <w:t>Notes for that area:</w:t>
      </w:r>
    </w:p>
    <w:p w14:paraId="1232ACBB" w14:textId="77777777" w:rsidR="00D6105C" w:rsidRDefault="00D6105C" w:rsidP="001771A6">
      <w:pPr>
        <w:pStyle w:val="ListParagraph"/>
        <w:numPr>
          <w:ilvl w:val="0"/>
          <w:numId w:val="5"/>
        </w:numPr>
        <w:spacing w:after="0" w:line="240" w:lineRule="auto"/>
      </w:pPr>
      <w:r w:rsidRPr="007B73BC">
        <w:rPr>
          <w:noProof/>
        </w:rPr>
        <w:t>2 minute</w:t>
      </w:r>
      <w:r w:rsidRPr="002E493C">
        <w:t xml:space="preserve"> drop off zone is nearby</w:t>
      </w:r>
    </w:p>
    <w:p w14:paraId="3D1938C8" w14:textId="77777777" w:rsidR="001771A6" w:rsidRPr="00DF746D" w:rsidRDefault="001771A6" w:rsidP="001771A6">
      <w:pPr>
        <w:pStyle w:val="ListParagraph"/>
        <w:numPr>
          <w:ilvl w:val="1"/>
          <w:numId w:val="5"/>
        </w:numPr>
      </w:pPr>
      <w:r>
        <w:t>Controlled by Traffic Management</w:t>
      </w:r>
    </w:p>
    <w:p w14:paraId="0BA42900" w14:textId="2E34AAFA" w:rsidR="00D6105C" w:rsidRPr="00DF746D" w:rsidRDefault="00485D3C" w:rsidP="00D6105C">
      <w:pPr>
        <w:pStyle w:val="ListParagraph"/>
        <w:numPr>
          <w:ilvl w:val="0"/>
          <w:numId w:val="5"/>
        </w:numPr>
      </w:pPr>
      <w:r w:rsidRPr="00DF746D">
        <w:t xml:space="preserve">Disabled parking is </w:t>
      </w:r>
      <w:r w:rsidR="00DF746D" w:rsidRPr="00DF746D">
        <w:t>along the driveway next to the Water Tank</w:t>
      </w:r>
    </w:p>
    <w:p w14:paraId="33C59E65" w14:textId="4C224F29" w:rsidR="00C5661D" w:rsidRPr="001771A6" w:rsidRDefault="00C5661D" w:rsidP="00C5661D">
      <w:r w:rsidRPr="001771A6">
        <w:t>Suggested run sheet</w:t>
      </w:r>
      <w:r w:rsidR="001771A6" w:rsidRPr="001771A6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2136"/>
        <w:gridCol w:w="5848"/>
      </w:tblGrid>
      <w:tr w:rsidR="00C5661D" w:rsidRPr="00953D5F" w14:paraId="21434601" w14:textId="77777777" w:rsidTr="00A101FC">
        <w:tc>
          <w:tcPr>
            <w:tcW w:w="1258" w:type="dxa"/>
          </w:tcPr>
          <w:p w14:paraId="3F5A67C7" w14:textId="77777777" w:rsidR="00C5661D" w:rsidRDefault="00C5661D" w:rsidP="00A101FC">
            <w:r>
              <w:t>X1 VOL</w:t>
            </w:r>
          </w:p>
        </w:tc>
        <w:tc>
          <w:tcPr>
            <w:tcW w:w="7984" w:type="dxa"/>
            <w:gridSpan w:val="2"/>
          </w:tcPr>
          <w:p w14:paraId="0A4C0407" w14:textId="77777777" w:rsidR="00C5661D" w:rsidRDefault="00C5661D" w:rsidP="00A101FC">
            <w:r>
              <w:t>Location: Road Side at Site Entry</w:t>
            </w:r>
          </w:p>
        </w:tc>
      </w:tr>
      <w:tr w:rsidR="001771A6" w:rsidRPr="00953D5F" w14:paraId="0409B258" w14:textId="77777777" w:rsidTr="00D25FF9">
        <w:tc>
          <w:tcPr>
            <w:tcW w:w="1258" w:type="dxa"/>
          </w:tcPr>
          <w:p w14:paraId="2CE15674" w14:textId="77777777" w:rsidR="001771A6" w:rsidRDefault="001771A6" w:rsidP="00A101FC">
            <w:r>
              <w:t>Time</w:t>
            </w:r>
          </w:p>
        </w:tc>
        <w:tc>
          <w:tcPr>
            <w:tcW w:w="2136" w:type="dxa"/>
          </w:tcPr>
          <w:p w14:paraId="5BBE5B8F" w14:textId="77777777" w:rsidR="001771A6" w:rsidRDefault="001771A6" w:rsidP="00A101FC"/>
        </w:tc>
        <w:tc>
          <w:tcPr>
            <w:tcW w:w="5848" w:type="dxa"/>
          </w:tcPr>
          <w:p w14:paraId="30CB585D" w14:textId="77777777" w:rsidR="001771A6" w:rsidRDefault="001771A6" w:rsidP="00A101FC">
            <w:r>
              <w:t>Tasks</w:t>
            </w:r>
          </w:p>
        </w:tc>
      </w:tr>
      <w:tr w:rsidR="00C5661D" w:rsidRPr="00953D5F" w14:paraId="514DBD75" w14:textId="77777777" w:rsidTr="00A101FC">
        <w:tc>
          <w:tcPr>
            <w:tcW w:w="1258" w:type="dxa"/>
          </w:tcPr>
          <w:p w14:paraId="030B832F" w14:textId="77777777" w:rsidR="00C5661D" w:rsidRPr="00953D5F" w:rsidRDefault="00C5661D" w:rsidP="00A14F1E">
            <w:pPr>
              <w:jc w:val="both"/>
            </w:pPr>
            <w:r w:rsidRPr="007B73BC">
              <w:rPr>
                <w:noProof/>
              </w:rPr>
              <w:t>8:</w:t>
            </w:r>
            <w:r w:rsidR="00A14F1E" w:rsidRPr="007B73BC">
              <w:rPr>
                <w:noProof/>
              </w:rPr>
              <w:t>3</w:t>
            </w:r>
            <w:r w:rsidRPr="007B73BC">
              <w:rPr>
                <w:noProof/>
              </w:rPr>
              <w:t>5am</w:t>
            </w:r>
          </w:p>
        </w:tc>
        <w:tc>
          <w:tcPr>
            <w:tcW w:w="2136" w:type="dxa"/>
          </w:tcPr>
          <w:p w14:paraId="6BB451CD" w14:textId="77777777" w:rsidR="00C5661D" w:rsidRDefault="00C5661D" w:rsidP="00A101FC">
            <w:pPr>
              <w:jc w:val="both"/>
            </w:pPr>
            <w:r>
              <w:t>Site Entry #1</w:t>
            </w:r>
          </w:p>
          <w:p w14:paraId="7FB31A5C" w14:textId="77777777" w:rsidR="00C5661D" w:rsidRPr="00953D5F" w:rsidRDefault="00C5661D" w:rsidP="00A101FC">
            <w:pPr>
              <w:jc w:val="both"/>
            </w:pPr>
            <w:r>
              <w:t>Main Road side</w:t>
            </w:r>
          </w:p>
        </w:tc>
        <w:tc>
          <w:tcPr>
            <w:tcW w:w="5848" w:type="dxa"/>
          </w:tcPr>
          <w:p w14:paraId="15073A21" w14:textId="77777777" w:rsidR="00C5661D" w:rsidRPr="00953D5F" w:rsidRDefault="00C5661D" w:rsidP="00A101FC">
            <w:pPr>
              <w:jc w:val="both"/>
            </w:pPr>
            <w:r>
              <w:t xml:space="preserve">Ensure barrier fence is secure, check </w:t>
            </w:r>
            <w:r w:rsidRPr="007B73BC">
              <w:rPr>
                <w:noProof/>
              </w:rPr>
              <w:t>site</w:t>
            </w:r>
            <w:r>
              <w:t xml:space="preserve"> for </w:t>
            </w:r>
            <w:r w:rsidRPr="007B73BC">
              <w:rPr>
                <w:noProof/>
              </w:rPr>
              <w:t>trip</w:t>
            </w:r>
            <w:r>
              <w:t xml:space="preserve"> </w:t>
            </w:r>
            <w:r w:rsidR="00A14F1E">
              <w:t xml:space="preserve">and bump </w:t>
            </w:r>
            <w:r>
              <w:t>hazards, meet and greet early customers</w:t>
            </w:r>
          </w:p>
        </w:tc>
      </w:tr>
      <w:tr w:rsidR="00C5661D" w:rsidRPr="00953D5F" w14:paraId="2A3B455F" w14:textId="77777777" w:rsidTr="00A101FC">
        <w:tc>
          <w:tcPr>
            <w:tcW w:w="1258" w:type="dxa"/>
          </w:tcPr>
          <w:p w14:paraId="2E6A178F" w14:textId="77777777" w:rsidR="00C5661D" w:rsidRDefault="00C5661D" w:rsidP="00A101FC">
            <w:r w:rsidRPr="007B73BC">
              <w:rPr>
                <w:noProof/>
              </w:rPr>
              <w:t>9:00am</w:t>
            </w:r>
          </w:p>
        </w:tc>
        <w:tc>
          <w:tcPr>
            <w:tcW w:w="2136" w:type="dxa"/>
          </w:tcPr>
          <w:p w14:paraId="37168B90" w14:textId="77777777" w:rsidR="00C5661D" w:rsidRDefault="00C5661D" w:rsidP="00A101FC">
            <w:r>
              <w:t>Site Opens</w:t>
            </w:r>
          </w:p>
        </w:tc>
        <w:tc>
          <w:tcPr>
            <w:tcW w:w="5848" w:type="dxa"/>
          </w:tcPr>
          <w:p w14:paraId="76F4D925" w14:textId="77777777" w:rsidR="00C5661D" w:rsidRDefault="00A14F1E" w:rsidP="00A101FC">
            <w:r>
              <w:t>Spin A-frame from ‘Thomas is sleeping’ to WELCOME.</w:t>
            </w:r>
          </w:p>
        </w:tc>
      </w:tr>
      <w:tr w:rsidR="00C5661D" w:rsidRPr="00953D5F" w14:paraId="746AAE4A" w14:textId="77777777" w:rsidTr="00A101FC">
        <w:tc>
          <w:tcPr>
            <w:tcW w:w="1258" w:type="dxa"/>
          </w:tcPr>
          <w:p w14:paraId="3EE11AC3" w14:textId="77777777" w:rsidR="00C5661D" w:rsidRDefault="00C5661D" w:rsidP="00A101FC">
            <w:r>
              <w:t>9:40am</w:t>
            </w:r>
          </w:p>
        </w:tc>
        <w:tc>
          <w:tcPr>
            <w:tcW w:w="2136" w:type="dxa"/>
          </w:tcPr>
          <w:p w14:paraId="5CCC8F18" w14:textId="77777777" w:rsidR="00C5661D" w:rsidRDefault="00C5661D" w:rsidP="00A101FC">
            <w:r>
              <w:t xml:space="preserve">10am train call </w:t>
            </w:r>
          </w:p>
        </w:tc>
        <w:tc>
          <w:tcPr>
            <w:tcW w:w="5848" w:type="dxa"/>
          </w:tcPr>
          <w:p w14:paraId="2E9A66E8" w14:textId="77777777" w:rsidR="00C5661D" w:rsidRDefault="00C5661D" w:rsidP="00A101FC">
            <w:r>
              <w:t>Organise queue in accordance to train time</w:t>
            </w:r>
          </w:p>
        </w:tc>
      </w:tr>
      <w:tr w:rsidR="00C5661D" w:rsidRPr="00953D5F" w14:paraId="408A1C9A" w14:textId="77777777" w:rsidTr="00A101FC">
        <w:tc>
          <w:tcPr>
            <w:tcW w:w="1258" w:type="dxa"/>
          </w:tcPr>
          <w:p w14:paraId="3BAD4F2F" w14:textId="77777777" w:rsidR="00C5661D" w:rsidRDefault="00C5661D" w:rsidP="00A101FC">
            <w:r w:rsidRPr="007B73BC">
              <w:rPr>
                <w:noProof/>
              </w:rPr>
              <w:t>10am</w:t>
            </w:r>
          </w:p>
        </w:tc>
        <w:tc>
          <w:tcPr>
            <w:tcW w:w="2136" w:type="dxa"/>
          </w:tcPr>
          <w:p w14:paraId="02C3931F" w14:textId="77777777" w:rsidR="00C5661D" w:rsidRDefault="00C5661D" w:rsidP="00A101FC">
            <w:r>
              <w:t>Announce train is departing</w:t>
            </w:r>
          </w:p>
        </w:tc>
        <w:tc>
          <w:tcPr>
            <w:tcW w:w="5848" w:type="dxa"/>
          </w:tcPr>
          <w:p w14:paraId="23EFC5F5" w14:textId="77777777" w:rsidR="00C5661D" w:rsidRDefault="00C5661D" w:rsidP="00A101FC">
            <w:r>
              <w:t xml:space="preserve">Inform guests they have missed the train they will need to go to the Info Booth </w:t>
            </w:r>
            <w:r w:rsidRPr="007B73BC">
              <w:rPr>
                <w:noProof/>
              </w:rPr>
              <w:t>re:</w:t>
            </w:r>
            <w:r>
              <w:t xml:space="preserve"> </w:t>
            </w:r>
            <w:r w:rsidRPr="007B73BC">
              <w:rPr>
                <w:noProof/>
              </w:rPr>
              <w:t>next</w:t>
            </w:r>
            <w:r>
              <w:t xml:space="preserve"> train availability</w:t>
            </w:r>
          </w:p>
        </w:tc>
      </w:tr>
      <w:tr w:rsidR="00C5661D" w:rsidRPr="00953D5F" w14:paraId="70412275" w14:textId="77777777" w:rsidTr="00A101FC">
        <w:tc>
          <w:tcPr>
            <w:tcW w:w="1258" w:type="dxa"/>
          </w:tcPr>
          <w:p w14:paraId="0D780D33" w14:textId="77777777" w:rsidR="00C5661D" w:rsidRDefault="00C5661D" w:rsidP="00A101FC">
            <w:r>
              <w:t>11:00am</w:t>
            </w:r>
          </w:p>
        </w:tc>
        <w:tc>
          <w:tcPr>
            <w:tcW w:w="2136" w:type="dxa"/>
          </w:tcPr>
          <w:p w14:paraId="519F1B6B" w14:textId="77777777" w:rsidR="00C5661D" w:rsidRDefault="00C5661D" w:rsidP="00A101FC">
            <w:r>
              <w:t xml:space="preserve">11:20am train call </w:t>
            </w:r>
          </w:p>
        </w:tc>
        <w:tc>
          <w:tcPr>
            <w:tcW w:w="5848" w:type="dxa"/>
          </w:tcPr>
          <w:p w14:paraId="5FEBB30F" w14:textId="77777777" w:rsidR="00C5661D" w:rsidRDefault="00C5661D" w:rsidP="00A101FC">
            <w:r>
              <w:t>Organise queue in accordance to train time</w:t>
            </w:r>
          </w:p>
        </w:tc>
      </w:tr>
      <w:tr w:rsidR="00C5661D" w:rsidRPr="00953D5F" w14:paraId="463C40B4" w14:textId="77777777" w:rsidTr="00A101FC">
        <w:tc>
          <w:tcPr>
            <w:tcW w:w="1258" w:type="dxa"/>
          </w:tcPr>
          <w:p w14:paraId="0DD3E4CF" w14:textId="77777777" w:rsidR="00C5661D" w:rsidRDefault="00C5661D" w:rsidP="00A101FC">
            <w:r w:rsidRPr="007B73BC">
              <w:rPr>
                <w:noProof/>
              </w:rPr>
              <w:t>11:20am</w:t>
            </w:r>
          </w:p>
        </w:tc>
        <w:tc>
          <w:tcPr>
            <w:tcW w:w="2136" w:type="dxa"/>
          </w:tcPr>
          <w:p w14:paraId="14FD87E2" w14:textId="77777777" w:rsidR="00C5661D" w:rsidRDefault="00C5661D" w:rsidP="00A101FC">
            <w:r>
              <w:t>Announce train is departing</w:t>
            </w:r>
          </w:p>
        </w:tc>
        <w:tc>
          <w:tcPr>
            <w:tcW w:w="5848" w:type="dxa"/>
          </w:tcPr>
          <w:p w14:paraId="5D52A2CB" w14:textId="77777777" w:rsidR="00C5661D" w:rsidRDefault="00C5661D" w:rsidP="00A101FC">
            <w:r>
              <w:t xml:space="preserve">Inform guests they have missed the train they will need to go to the Info Booth </w:t>
            </w:r>
            <w:r w:rsidRPr="007B73BC">
              <w:rPr>
                <w:noProof/>
              </w:rPr>
              <w:t>re:</w:t>
            </w:r>
            <w:r>
              <w:t xml:space="preserve"> </w:t>
            </w:r>
            <w:r w:rsidRPr="007B73BC">
              <w:rPr>
                <w:noProof/>
              </w:rPr>
              <w:t>next</w:t>
            </w:r>
            <w:r>
              <w:t xml:space="preserve"> train availability</w:t>
            </w:r>
          </w:p>
        </w:tc>
      </w:tr>
      <w:tr w:rsidR="00C5661D" w:rsidRPr="00953D5F" w14:paraId="67934B41" w14:textId="77777777" w:rsidTr="00A101FC">
        <w:tc>
          <w:tcPr>
            <w:tcW w:w="1258" w:type="dxa"/>
          </w:tcPr>
          <w:p w14:paraId="108B1601" w14:textId="77777777" w:rsidR="00C5661D" w:rsidRDefault="00C5661D" w:rsidP="00A101FC">
            <w:r>
              <w:t>12:20pm</w:t>
            </w:r>
          </w:p>
        </w:tc>
        <w:tc>
          <w:tcPr>
            <w:tcW w:w="2136" w:type="dxa"/>
          </w:tcPr>
          <w:p w14:paraId="42D7EB52" w14:textId="77777777" w:rsidR="00C5661D" w:rsidRDefault="00C5661D" w:rsidP="00A101FC">
            <w:r>
              <w:t xml:space="preserve">12:40pm train call </w:t>
            </w:r>
          </w:p>
        </w:tc>
        <w:tc>
          <w:tcPr>
            <w:tcW w:w="5848" w:type="dxa"/>
          </w:tcPr>
          <w:p w14:paraId="706B8326" w14:textId="77777777" w:rsidR="00C5661D" w:rsidRDefault="00C5661D" w:rsidP="00A101FC">
            <w:r>
              <w:t>Organise queue in accordance to train time</w:t>
            </w:r>
          </w:p>
        </w:tc>
      </w:tr>
      <w:tr w:rsidR="00C5661D" w:rsidRPr="00953D5F" w14:paraId="0D58449B" w14:textId="77777777" w:rsidTr="00A101FC">
        <w:tc>
          <w:tcPr>
            <w:tcW w:w="1258" w:type="dxa"/>
          </w:tcPr>
          <w:p w14:paraId="18BADF99" w14:textId="77777777" w:rsidR="00C5661D" w:rsidRDefault="00C5661D" w:rsidP="00A101FC">
            <w:r>
              <w:t>12:40pm</w:t>
            </w:r>
          </w:p>
        </w:tc>
        <w:tc>
          <w:tcPr>
            <w:tcW w:w="2136" w:type="dxa"/>
          </w:tcPr>
          <w:p w14:paraId="5420A209" w14:textId="77777777" w:rsidR="00C5661D" w:rsidRDefault="00C5661D" w:rsidP="00A101FC">
            <w:r>
              <w:t>Announce train is departing</w:t>
            </w:r>
          </w:p>
        </w:tc>
        <w:tc>
          <w:tcPr>
            <w:tcW w:w="5848" w:type="dxa"/>
          </w:tcPr>
          <w:p w14:paraId="02F5089E" w14:textId="77777777" w:rsidR="00C5661D" w:rsidRDefault="00C5661D" w:rsidP="00A101FC">
            <w:r>
              <w:t xml:space="preserve">Inform guests they have missed the train they will need to go to the Info Booth </w:t>
            </w:r>
            <w:r w:rsidRPr="007B73BC">
              <w:rPr>
                <w:noProof/>
              </w:rPr>
              <w:t>re:</w:t>
            </w:r>
            <w:r>
              <w:t xml:space="preserve"> </w:t>
            </w:r>
            <w:r w:rsidRPr="007B73BC">
              <w:rPr>
                <w:noProof/>
              </w:rPr>
              <w:t>next</w:t>
            </w:r>
            <w:r>
              <w:t xml:space="preserve"> train availability</w:t>
            </w:r>
          </w:p>
        </w:tc>
      </w:tr>
      <w:tr w:rsidR="00C5661D" w:rsidRPr="00953D5F" w14:paraId="5B5AF5F9" w14:textId="77777777" w:rsidTr="00A101FC">
        <w:tc>
          <w:tcPr>
            <w:tcW w:w="1258" w:type="dxa"/>
          </w:tcPr>
          <w:p w14:paraId="0E4CB26D" w14:textId="77777777" w:rsidR="00C5661D" w:rsidRDefault="00C5661D" w:rsidP="00A101FC">
            <w:r>
              <w:t>1:40am</w:t>
            </w:r>
          </w:p>
        </w:tc>
        <w:tc>
          <w:tcPr>
            <w:tcW w:w="2136" w:type="dxa"/>
          </w:tcPr>
          <w:p w14:paraId="2F65A7FC" w14:textId="77777777" w:rsidR="00C5661D" w:rsidRDefault="00C5661D" w:rsidP="00A101FC">
            <w:r>
              <w:t xml:space="preserve">2pm train call </w:t>
            </w:r>
          </w:p>
        </w:tc>
        <w:tc>
          <w:tcPr>
            <w:tcW w:w="5848" w:type="dxa"/>
          </w:tcPr>
          <w:p w14:paraId="69EA44B6" w14:textId="77777777" w:rsidR="00C5661D" w:rsidRDefault="00C5661D" w:rsidP="00A101FC">
            <w:r>
              <w:t>Organise queue in accordance to train time</w:t>
            </w:r>
          </w:p>
        </w:tc>
      </w:tr>
      <w:tr w:rsidR="00C5661D" w:rsidRPr="00953D5F" w14:paraId="7320DE3D" w14:textId="77777777" w:rsidTr="00A101FC">
        <w:tc>
          <w:tcPr>
            <w:tcW w:w="1258" w:type="dxa"/>
          </w:tcPr>
          <w:p w14:paraId="4B9B34F6" w14:textId="77777777" w:rsidR="00C5661D" w:rsidRDefault="00C5661D" w:rsidP="00A101FC">
            <w:r w:rsidRPr="007B73BC">
              <w:rPr>
                <w:noProof/>
              </w:rPr>
              <w:t>2pm</w:t>
            </w:r>
          </w:p>
        </w:tc>
        <w:tc>
          <w:tcPr>
            <w:tcW w:w="2136" w:type="dxa"/>
          </w:tcPr>
          <w:p w14:paraId="1C4BA39A" w14:textId="77777777" w:rsidR="00C5661D" w:rsidRDefault="00C5661D" w:rsidP="00A101FC">
            <w:r>
              <w:t>Announce train is departing</w:t>
            </w:r>
          </w:p>
        </w:tc>
        <w:tc>
          <w:tcPr>
            <w:tcW w:w="5848" w:type="dxa"/>
          </w:tcPr>
          <w:p w14:paraId="1CD00372" w14:textId="77777777" w:rsidR="00C5661D" w:rsidRDefault="00C5661D" w:rsidP="00A101FC"/>
        </w:tc>
      </w:tr>
      <w:tr w:rsidR="00C5661D" w:rsidRPr="00953D5F" w14:paraId="14ED51B9" w14:textId="77777777" w:rsidTr="00A101FC">
        <w:tc>
          <w:tcPr>
            <w:tcW w:w="1258" w:type="dxa"/>
          </w:tcPr>
          <w:p w14:paraId="4EFAC258" w14:textId="77777777" w:rsidR="00C5661D" w:rsidRDefault="00C5661D" w:rsidP="00A101FC">
            <w:r>
              <w:t>3:30pm</w:t>
            </w:r>
          </w:p>
        </w:tc>
        <w:tc>
          <w:tcPr>
            <w:tcW w:w="2136" w:type="dxa"/>
          </w:tcPr>
          <w:p w14:paraId="04FE914C" w14:textId="77777777" w:rsidR="00C5661D" w:rsidRDefault="00C5661D" w:rsidP="00A101FC">
            <w:r>
              <w:t>Site Closes</w:t>
            </w:r>
          </w:p>
        </w:tc>
        <w:tc>
          <w:tcPr>
            <w:tcW w:w="5848" w:type="dxa"/>
          </w:tcPr>
          <w:p w14:paraId="3518D698" w14:textId="77777777" w:rsidR="00C5661D" w:rsidRDefault="00C5661D" w:rsidP="006F28CC">
            <w:r>
              <w:t>No NEW customers onsite</w:t>
            </w:r>
            <w:r w:rsidR="006F28CC">
              <w:t>: - Bring in A-Frame / welcome flags</w:t>
            </w:r>
          </w:p>
        </w:tc>
      </w:tr>
    </w:tbl>
    <w:p w14:paraId="6F64EB23" w14:textId="77777777" w:rsidR="00981BD4" w:rsidRDefault="00981BD4" w:rsidP="00981BD4">
      <w:pPr>
        <w:jc w:val="center"/>
      </w:pPr>
      <w:r>
        <w:br/>
        <w:t>On conclusion of your shift – BRIGHT IDEAS FORMS are available for feedback and suggestions on improving this position description and DOWT event.</w:t>
      </w:r>
    </w:p>
    <w:p w14:paraId="0D9DA21E" w14:textId="77777777" w:rsidR="007B1204" w:rsidRPr="00A833FB" w:rsidRDefault="00981BD4" w:rsidP="000E7294">
      <w:pPr>
        <w:jc w:val="center"/>
      </w:pPr>
      <w:r>
        <w:t>- THANK YOU -</w:t>
      </w:r>
    </w:p>
    <w:sectPr w:rsidR="007B1204" w:rsidRPr="00A833FB" w:rsidSect="00DE4883">
      <w:footerReference w:type="default" r:id="rId10"/>
      <w:pgSz w:w="11906" w:h="16838"/>
      <w:pgMar w:top="720" w:right="720" w:bottom="720" w:left="720" w:header="708" w:footer="1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A398C" w14:textId="77777777" w:rsidR="00E05E90" w:rsidRDefault="00E05E90" w:rsidP="00E05E90">
      <w:pPr>
        <w:spacing w:after="0" w:line="240" w:lineRule="auto"/>
      </w:pPr>
      <w:r>
        <w:separator/>
      </w:r>
    </w:p>
  </w:endnote>
  <w:endnote w:type="continuationSeparator" w:id="0">
    <w:p w14:paraId="1378C5F4" w14:textId="77777777" w:rsidR="00E05E90" w:rsidRDefault="00E05E90" w:rsidP="00E05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7D9FA" w14:textId="031CE0E2" w:rsidR="00E05E90" w:rsidRPr="00E05E90" w:rsidRDefault="00E05E90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>
      <w:rPr>
        <w:rFonts w:eastAsiaTheme="majorEastAsia" w:cstheme="majorBidi"/>
      </w:rPr>
      <w:t xml:space="preserve">DOWT – </w:t>
    </w:r>
    <w:r w:rsidR="005E25BE">
      <w:rPr>
        <w:rFonts w:eastAsiaTheme="majorEastAsia" w:cstheme="majorBidi"/>
      </w:rPr>
      <w:t>Spring</w:t>
    </w:r>
    <w:r w:rsidR="00DE07E8">
      <w:rPr>
        <w:rFonts w:eastAsiaTheme="majorEastAsia" w:cstheme="majorBidi"/>
      </w:rPr>
      <w:t xml:space="preserve"> 201</w:t>
    </w:r>
    <w:r w:rsidR="005E25BE">
      <w:rPr>
        <w:rFonts w:eastAsiaTheme="majorEastAsia" w:cstheme="majorBidi"/>
      </w:rPr>
      <w:t>8</w:t>
    </w:r>
    <w:r>
      <w:rPr>
        <w:rFonts w:eastAsiaTheme="majorEastAsia" w:cstheme="majorBidi"/>
      </w:rPr>
      <w:t xml:space="preserve"> </w:t>
    </w:r>
    <w:r w:rsidR="0056455D">
      <w:rPr>
        <w:rFonts w:eastAsiaTheme="majorEastAsia" w:cstheme="majorBidi"/>
      </w:rPr>
      <w:t xml:space="preserve">- </w:t>
    </w:r>
    <w:r>
      <w:rPr>
        <w:rFonts w:eastAsiaTheme="majorEastAsia" w:cstheme="majorBidi"/>
      </w:rPr>
      <w:t>Position Descriptions</w:t>
    </w:r>
    <w:r w:rsidR="0056455D">
      <w:rPr>
        <w:rFonts w:eastAsiaTheme="majorEastAsia" w:cstheme="majorBidi"/>
      </w:rPr>
      <w:t>: Site Entry</w:t>
    </w:r>
    <w:r>
      <w:rPr>
        <w:rFonts w:eastAsiaTheme="majorEastAsia" w:cstheme="majorBidi"/>
      </w:rPr>
      <w:t xml:space="preserve"> - last updated </w:t>
    </w:r>
    <w:r w:rsidR="005E25BE">
      <w:rPr>
        <w:rFonts w:eastAsiaTheme="majorEastAsia" w:cstheme="majorBidi"/>
      </w:rPr>
      <w:t>24 Sept</w:t>
    </w:r>
    <w:r>
      <w:rPr>
        <w:rFonts w:eastAsiaTheme="majorEastAsia" w:cstheme="majorBidi"/>
      </w:rPr>
      <w:t xml:space="preserve"> 201</w:t>
    </w:r>
    <w:r w:rsidR="005E25BE">
      <w:rPr>
        <w:rFonts w:eastAsiaTheme="majorEastAsia" w:cstheme="majorBidi"/>
      </w:rPr>
      <w:t>8</w:t>
    </w:r>
    <w:r w:rsidRPr="00E05E90">
      <w:rPr>
        <w:rFonts w:eastAsiaTheme="majorEastAsia" w:cstheme="majorBidi"/>
      </w:rPr>
      <w:ptab w:relativeTo="margin" w:alignment="right" w:leader="none"/>
    </w:r>
    <w:r w:rsidRPr="00E05E90">
      <w:rPr>
        <w:rFonts w:eastAsiaTheme="majorEastAsia" w:cstheme="majorBidi"/>
      </w:rPr>
      <w:t xml:space="preserve">Page </w:t>
    </w:r>
    <w:r w:rsidRPr="00E05E90">
      <w:rPr>
        <w:rFonts w:eastAsiaTheme="minorEastAsia"/>
      </w:rPr>
      <w:fldChar w:fldCharType="begin"/>
    </w:r>
    <w:r w:rsidRPr="00E05E90">
      <w:instrText xml:space="preserve"> PAGE   \* MERGEFORMAT </w:instrText>
    </w:r>
    <w:r w:rsidRPr="00E05E90">
      <w:rPr>
        <w:rFonts w:eastAsiaTheme="minorEastAsia"/>
      </w:rPr>
      <w:fldChar w:fldCharType="separate"/>
    </w:r>
    <w:r w:rsidR="00464451" w:rsidRPr="00464451">
      <w:rPr>
        <w:rFonts w:eastAsiaTheme="majorEastAsia" w:cstheme="majorBidi"/>
        <w:noProof/>
      </w:rPr>
      <w:t>4</w:t>
    </w:r>
    <w:r w:rsidRPr="00E05E90">
      <w:rPr>
        <w:rFonts w:eastAsiaTheme="majorEastAsia" w:cstheme="majorBidi"/>
        <w:noProof/>
      </w:rPr>
      <w:fldChar w:fldCharType="end"/>
    </w:r>
  </w:p>
  <w:p w14:paraId="1192248A" w14:textId="77777777" w:rsidR="00E05E90" w:rsidRDefault="00E05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9DE97" w14:textId="77777777" w:rsidR="00E05E90" w:rsidRDefault="00E05E90" w:rsidP="00E05E90">
      <w:pPr>
        <w:spacing w:after="0" w:line="240" w:lineRule="auto"/>
      </w:pPr>
      <w:r>
        <w:separator/>
      </w:r>
    </w:p>
  </w:footnote>
  <w:footnote w:type="continuationSeparator" w:id="0">
    <w:p w14:paraId="7288E958" w14:textId="77777777" w:rsidR="00E05E90" w:rsidRDefault="00E05E90" w:rsidP="00E05E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E01C6"/>
    <w:multiLevelType w:val="hybridMultilevel"/>
    <w:tmpl w:val="826A9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12556"/>
    <w:multiLevelType w:val="hybridMultilevel"/>
    <w:tmpl w:val="A5D44C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195E5E"/>
    <w:multiLevelType w:val="hybridMultilevel"/>
    <w:tmpl w:val="2E1E7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23E45"/>
    <w:multiLevelType w:val="hybridMultilevel"/>
    <w:tmpl w:val="EF6ED1AA"/>
    <w:lvl w:ilvl="0" w:tplc="F03A88F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62379"/>
    <w:multiLevelType w:val="hybridMultilevel"/>
    <w:tmpl w:val="5DCAACFC"/>
    <w:lvl w:ilvl="0" w:tplc="12CA18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66290"/>
    <w:multiLevelType w:val="hybridMultilevel"/>
    <w:tmpl w:val="04601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86410"/>
    <w:multiLevelType w:val="hybridMultilevel"/>
    <w:tmpl w:val="8870AE7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D4C"/>
    <w:multiLevelType w:val="hybridMultilevel"/>
    <w:tmpl w:val="1FD0C1B4"/>
    <w:lvl w:ilvl="0" w:tplc="12CA182E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A6E1463"/>
    <w:multiLevelType w:val="hybridMultilevel"/>
    <w:tmpl w:val="981E5DA6"/>
    <w:lvl w:ilvl="0" w:tplc="2A90643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ICE0szC3MjEyBPSUcpOLW4ODM/D6TAqBYAybOHSCwAAAA="/>
  </w:docVars>
  <w:rsids>
    <w:rsidRoot w:val="0011360B"/>
    <w:rsid w:val="0004173A"/>
    <w:rsid w:val="000B6AC8"/>
    <w:rsid w:val="000C6F7D"/>
    <w:rsid w:val="000E7294"/>
    <w:rsid w:val="00101ABF"/>
    <w:rsid w:val="00102C99"/>
    <w:rsid w:val="0011360B"/>
    <w:rsid w:val="00135C1F"/>
    <w:rsid w:val="001501ED"/>
    <w:rsid w:val="00173FBB"/>
    <w:rsid w:val="001771A6"/>
    <w:rsid w:val="001803C9"/>
    <w:rsid w:val="00180993"/>
    <w:rsid w:val="00185E88"/>
    <w:rsid w:val="001A2F31"/>
    <w:rsid w:val="001A42D9"/>
    <w:rsid w:val="002156A1"/>
    <w:rsid w:val="00254E00"/>
    <w:rsid w:val="00271FC5"/>
    <w:rsid w:val="00296122"/>
    <w:rsid w:val="002B4051"/>
    <w:rsid w:val="002E493C"/>
    <w:rsid w:val="002E7F4A"/>
    <w:rsid w:val="00313F0C"/>
    <w:rsid w:val="00357D8F"/>
    <w:rsid w:val="003A0846"/>
    <w:rsid w:val="003E51AC"/>
    <w:rsid w:val="003F2277"/>
    <w:rsid w:val="0040284E"/>
    <w:rsid w:val="00421148"/>
    <w:rsid w:val="00463411"/>
    <w:rsid w:val="00464451"/>
    <w:rsid w:val="004660BD"/>
    <w:rsid w:val="00466E10"/>
    <w:rsid w:val="00476677"/>
    <w:rsid w:val="00485D3C"/>
    <w:rsid w:val="0049019B"/>
    <w:rsid w:val="00495EA7"/>
    <w:rsid w:val="004A0314"/>
    <w:rsid w:val="004C0DE5"/>
    <w:rsid w:val="004C6F68"/>
    <w:rsid w:val="004E12A0"/>
    <w:rsid w:val="005073B6"/>
    <w:rsid w:val="00563CF7"/>
    <w:rsid w:val="0056455D"/>
    <w:rsid w:val="005E25BE"/>
    <w:rsid w:val="00645E62"/>
    <w:rsid w:val="006655D0"/>
    <w:rsid w:val="006A079E"/>
    <w:rsid w:val="006F28CC"/>
    <w:rsid w:val="006F49A6"/>
    <w:rsid w:val="007000C3"/>
    <w:rsid w:val="007012FF"/>
    <w:rsid w:val="0070324C"/>
    <w:rsid w:val="00703897"/>
    <w:rsid w:val="0071572E"/>
    <w:rsid w:val="007717B2"/>
    <w:rsid w:val="007A37C9"/>
    <w:rsid w:val="007B1204"/>
    <w:rsid w:val="007B73BC"/>
    <w:rsid w:val="007E0537"/>
    <w:rsid w:val="00802EE5"/>
    <w:rsid w:val="008816FB"/>
    <w:rsid w:val="00882867"/>
    <w:rsid w:val="0089279C"/>
    <w:rsid w:val="008A262E"/>
    <w:rsid w:val="008F24DB"/>
    <w:rsid w:val="008F2BA9"/>
    <w:rsid w:val="00904CD3"/>
    <w:rsid w:val="00916158"/>
    <w:rsid w:val="00927473"/>
    <w:rsid w:val="0092747B"/>
    <w:rsid w:val="00941F5C"/>
    <w:rsid w:val="00953D5F"/>
    <w:rsid w:val="0095772B"/>
    <w:rsid w:val="00960D7C"/>
    <w:rsid w:val="00961D56"/>
    <w:rsid w:val="009714FE"/>
    <w:rsid w:val="00981BD4"/>
    <w:rsid w:val="009838AF"/>
    <w:rsid w:val="00986220"/>
    <w:rsid w:val="0098649F"/>
    <w:rsid w:val="009966C0"/>
    <w:rsid w:val="009979A6"/>
    <w:rsid w:val="009D3843"/>
    <w:rsid w:val="00A14F1E"/>
    <w:rsid w:val="00A27AC3"/>
    <w:rsid w:val="00A4294B"/>
    <w:rsid w:val="00A57E51"/>
    <w:rsid w:val="00A654A8"/>
    <w:rsid w:val="00A67586"/>
    <w:rsid w:val="00A8169A"/>
    <w:rsid w:val="00A833FB"/>
    <w:rsid w:val="00A929F8"/>
    <w:rsid w:val="00B754E5"/>
    <w:rsid w:val="00B82FF3"/>
    <w:rsid w:val="00BA145D"/>
    <w:rsid w:val="00BE652B"/>
    <w:rsid w:val="00BF481A"/>
    <w:rsid w:val="00C14602"/>
    <w:rsid w:val="00C314FA"/>
    <w:rsid w:val="00C5661D"/>
    <w:rsid w:val="00C73C46"/>
    <w:rsid w:val="00C87D75"/>
    <w:rsid w:val="00C97385"/>
    <w:rsid w:val="00CE5E8A"/>
    <w:rsid w:val="00D26A26"/>
    <w:rsid w:val="00D6105C"/>
    <w:rsid w:val="00D6183B"/>
    <w:rsid w:val="00DD5443"/>
    <w:rsid w:val="00DE07E8"/>
    <w:rsid w:val="00DE238D"/>
    <w:rsid w:val="00DE4883"/>
    <w:rsid w:val="00DF746D"/>
    <w:rsid w:val="00E05E90"/>
    <w:rsid w:val="00F05D80"/>
    <w:rsid w:val="00F4368E"/>
    <w:rsid w:val="00F43B96"/>
    <w:rsid w:val="00F670E4"/>
    <w:rsid w:val="00F75EA3"/>
    <w:rsid w:val="00F81300"/>
    <w:rsid w:val="00FB2A11"/>
    <w:rsid w:val="00FE7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F6E36"/>
  <w15:docId w15:val="{E4B39D9A-75E2-44AF-B8AC-E01AE34F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33F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33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49019B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4F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6F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49019B"/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customStyle="1" w:styleId="Heading2Char">
    <w:name w:val="Heading 2 Char"/>
    <w:basedOn w:val="DefaultParagraphFont"/>
    <w:link w:val="Heading2"/>
    <w:uiPriority w:val="9"/>
    <w:rsid w:val="00A833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833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314F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953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2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5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E90"/>
  </w:style>
  <w:style w:type="paragraph" w:styleId="Footer">
    <w:name w:val="footer"/>
    <w:basedOn w:val="Normal"/>
    <w:link w:val="FooterChar"/>
    <w:uiPriority w:val="99"/>
    <w:unhideWhenUsed/>
    <w:rsid w:val="00E05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E90"/>
  </w:style>
  <w:style w:type="character" w:customStyle="1" w:styleId="apple-converted-space">
    <w:name w:val="apple-converted-space"/>
    <w:basedOn w:val="DefaultParagraphFont"/>
    <w:rsid w:val="003F2277"/>
  </w:style>
  <w:style w:type="character" w:styleId="Hyperlink">
    <w:name w:val="Hyperlink"/>
    <w:basedOn w:val="DefaultParagraphFont"/>
    <w:uiPriority w:val="99"/>
    <w:unhideWhenUsed/>
    <w:rsid w:val="009D38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at.controller@pbr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F4B5EE-6411-4B39-BE18-8A7CBEAEB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4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Rogers</dc:creator>
  <cp:lastModifiedBy>Michelle Rogers</cp:lastModifiedBy>
  <cp:revision>6</cp:revision>
  <cp:lastPrinted>2017-02-23T00:40:00Z</cp:lastPrinted>
  <dcterms:created xsi:type="dcterms:W3CDTF">2018-09-24T00:29:00Z</dcterms:created>
  <dcterms:modified xsi:type="dcterms:W3CDTF">2018-09-25T07:38:00Z</dcterms:modified>
</cp:coreProperties>
</file>